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6C62F4" w14:textId="30300496" w:rsidR="00B93095" w:rsidRPr="00BE56A5" w:rsidRDefault="00A04C29" w:rsidP="00A04C29">
      <w:pPr>
        <w:pStyle w:val="Heading1"/>
        <w:spacing w:line="276" w:lineRule="auto"/>
        <w:jc w:val="center"/>
        <w:rPr>
          <w:rFonts w:ascii="Calibri" w:eastAsia="Calibri" w:hAnsi="Calibri"/>
          <w:b/>
          <w:color w:val="31849B"/>
          <w:sz w:val="44"/>
        </w:rPr>
      </w:pPr>
      <w:bookmarkStart w:id="0" w:name="_GoBack"/>
      <w:bookmarkEnd w:id="0"/>
      <w:r w:rsidRPr="00BE56A5">
        <w:rPr>
          <w:rStyle w:val="Heading1Char"/>
          <w:rFonts w:ascii="Calibri" w:eastAsia="Calibri" w:hAnsi="Calibri"/>
          <w:b/>
          <w:color w:val="31849B"/>
          <w:sz w:val="44"/>
        </w:rPr>
        <w:t>Invasive Mussels Lake Monitoring Fund</w:t>
      </w:r>
      <w:r w:rsidRPr="00BE56A5">
        <w:rPr>
          <w:rStyle w:val="Heading1Char"/>
          <w:rFonts w:ascii="Calibri" w:eastAsia="Calibri" w:hAnsi="Calibri"/>
          <w:b/>
          <w:color w:val="31849B"/>
          <w:sz w:val="44"/>
        </w:rPr>
        <w:br/>
        <w:t>Grant Report</w:t>
      </w:r>
    </w:p>
    <w:p w14:paraId="00B88765" w14:textId="77777777" w:rsidR="00EB111A" w:rsidRPr="00EB111A" w:rsidRDefault="00EB111A" w:rsidP="00EB111A">
      <w:pPr>
        <w:rPr>
          <w:sz w:val="16"/>
          <w:szCs w:val="16"/>
        </w:rPr>
      </w:pPr>
    </w:p>
    <w:p w14:paraId="7E9C28CD" w14:textId="7E6D1653" w:rsidR="00EB111A" w:rsidRDefault="00EB111A" w:rsidP="00EB111A">
      <w:pPr>
        <w:jc w:val="center"/>
        <w:rPr>
          <w:i/>
          <w:sz w:val="20"/>
          <w:szCs w:val="20"/>
        </w:rPr>
      </w:pPr>
      <w:r w:rsidRPr="00A924F8">
        <w:rPr>
          <w:b/>
          <w:i/>
          <w:sz w:val="20"/>
          <w:szCs w:val="20"/>
        </w:rPr>
        <w:t>Note:</w:t>
      </w:r>
      <w:r w:rsidRPr="00A04C29">
        <w:rPr>
          <w:i/>
          <w:sz w:val="20"/>
          <w:szCs w:val="20"/>
        </w:rPr>
        <w:t xml:space="preserve"> This report must be submitted </w:t>
      </w:r>
      <w:r w:rsidR="002578B4">
        <w:rPr>
          <w:i/>
          <w:sz w:val="20"/>
          <w:szCs w:val="20"/>
        </w:rPr>
        <w:t xml:space="preserve">with copies of </w:t>
      </w:r>
      <w:r w:rsidRPr="00A04C29">
        <w:rPr>
          <w:i/>
          <w:sz w:val="20"/>
          <w:szCs w:val="20"/>
        </w:rPr>
        <w:t xml:space="preserve">all </w:t>
      </w:r>
      <w:r w:rsidR="00E92B0E">
        <w:rPr>
          <w:i/>
          <w:sz w:val="20"/>
          <w:szCs w:val="20"/>
        </w:rPr>
        <w:t>Chain of Custody forms</w:t>
      </w:r>
      <w:r w:rsidRPr="00A04C29">
        <w:rPr>
          <w:i/>
          <w:sz w:val="20"/>
          <w:szCs w:val="20"/>
        </w:rPr>
        <w:t xml:space="preserve"> </w:t>
      </w:r>
      <w:r w:rsidR="002578B4">
        <w:rPr>
          <w:i/>
          <w:sz w:val="20"/>
          <w:szCs w:val="20"/>
        </w:rPr>
        <w:t>submitted to</w:t>
      </w:r>
      <w:r w:rsidR="00D901FD" w:rsidRPr="00A04C29">
        <w:rPr>
          <w:i/>
          <w:sz w:val="20"/>
          <w:szCs w:val="20"/>
        </w:rPr>
        <w:t xml:space="preserve"> the </w:t>
      </w:r>
      <w:proofErr w:type="spellStart"/>
      <w:r w:rsidR="00A924F8">
        <w:rPr>
          <w:i/>
          <w:sz w:val="20"/>
          <w:szCs w:val="20"/>
        </w:rPr>
        <w:t>Limno</w:t>
      </w:r>
      <w:proofErr w:type="spellEnd"/>
      <w:r w:rsidR="00A924F8">
        <w:rPr>
          <w:i/>
          <w:sz w:val="20"/>
          <w:szCs w:val="20"/>
        </w:rPr>
        <w:t xml:space="preserve"> Lab</w:t>
      </w:r>
      <w:r w:rsidR="00D901FD" w:rsidRPr="00A04C29">
        <w:rPr>
          <w:i/>
          <w:sz w:val="20"/>
          <w:szCs w:val="20"/>
        </w:rPr>
        <w:t xml:space="preserve"> </w:t>
      </w:r>
      <w:r w:rsidR="007D1CE6">
        <w:rPr>
          <w:i/>
          <w:sz w:val="20"/>
          <w:szCs w:val="20"/>
        </w:rPr>
        <w:t xml:space="preserve">and </w:t>
      </w:r>
      <w:r w:rsidR="00E92B0E">
        <w:rPr>
          <w:i/>
          <w:sz w:val="20"/>
          <w:szCs w:val="20"/>
        </w:rPr>
        <w:t>any other ancillary data collected</w:t>
      </w:r>
      <w:r w:rsidRPr="00A04C29">
        <w:rPr>
          <w:i/>
          <w:sz w:val="20"/>
          <w:szCs w:val="20"/>
        </w:rPr>
        <w:t xml:space="preserve">. </w:t>
      </w:r>
      <w:r w:rsidR="00A924F8">
        <w:rPr>
          <w:i/>
          <w:sz w:val="20"/>
          <w:szCs w:val="20"/>
        </w:rPr>
        <w:t xml:space="preserve">Please also submit a Substrate Monitoring Tracking Form along with this report, if applicable. </w:t>
      </w:r>
      <w:r w:rsidR="00801494">
        <w:rPr>
          <w:i/>
          <w:sz w:val="20"/>
          <w:szCs w:val="20"/>
        </w:rPr>
        <w:t xml:space="preserve">Please do not leave any areas blank, if you have nothing to report in any sections, </w:t>
      </w:r>
      <w:r w:rsidR="002E13DE">
        <w:rPr>
          <w:i/>
          <w:sz w:val="20"/>
          <w:szCs w:val="20"/>
        </w:rPr>
        <w:t xml:space="preserve">write </w:t>
      </w:r>
      <w:r w:rsidR="00801494">
        <w:rPr>
          <w:i/>
          <w:sz w:val="20"/>
          <w:szCs w:val="20"/>
        </w:rPr>
        <w:t>“nothing to report”.</w:t>
      </w:r>
    </w:p>
    <w:p w14:paraId="3784DA65" w14:textId="71850430" w:rsidR="00A04C29" w:rsidRPr="00C37E25" w:rsidRDefault="00C37E25" w:rsidP="00C37E25">
      <w:pPr>
        <w:pStyle w:val="ListParagraph"/>
        <w:numPr>
          <w:ilvl w:val="0"/>
          <w:numId w:val="12"/>
        </w:numPr>
        <w:shd w:val="clear" w:color="auto" w:fill="31849B"/>
        <w:rPr>
          <w:b/>
          <w:color w:val="FFFFFF" w:themeColor="background1"/>
          <w:sz w:val="28"/>
          <w:szCs w:val="28"/>
        </w:rPr>
      </w:pPr>
      <w:r w:rsidRPr="00C37E25">
        <w:rPr>
          <w:b/>
          <w:color w:val="FFFFFF" w:themeColor="background1"/>
          <w:sz w:val="28"/>
          <w:szCs w:val="28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094"/>
      </w:tblGrid>
      <w:tr w:rsidR="00CD6377" w14:paraId="29830C16" w14:textId="77777777" w:rsidTr="003E16B9">
        <w:trPr>
          <w:trHeight w:val="415"/>
        </w:trPr>
        <w:tc>
          <w:tcPr>
            <w:tcW w:w="3256" w:type="dxa"/>
          </w:tcPr>
          <w:p w14:paraId="3E6667D9" w14:textId="2ED5658C" w:rsidR="003E16B9" w:rsidRPr="006931A2" w:rsidRDefault="006931A2" w:rsidP="006931A2">
            <w:r>
              <w:t>Project Number</w:t>
            </w:r>
            <w:r w:rsidR="003E16B9" w:rsidRPr="006B3755">
              <w:t>:</w:t>
            </w:r>
          </w:p>
        </w:tc>
        <w:tc>
          <w:tcPr>
            <w:tcW w:w="6094" w:type="dxa"/>
          </w:tcPr>
          <w:p w14:paraId="79AAD38F" w14:textId="77777777" w:rsidR="00CD6377" w:rsidRDefault="00CD6377" w:rsidP="00CD6377"/>
        </w:tc>
      </w:tr>
      <w:tr w:rsidR="00CD6377" w14:paraId="1EE3089C" w14:textId="77777777" w:rsidTr="003E16B9">
        <w:trPr>
          <w:trHeight w:val="415"/>
        </w:trPr>
        <w:tc>
          <w:tcPr>
            <w:tcW w:w="3256" w:type="dxa"/>
          </w:tcPr>
          <w:p w14:paraId="23737AA4" w14:textId="65FA1F8E" w:rsidR="003E16B9" w:rsidRPr="006B3755" w:rsidRDefault="006931A2" w:rsidP="00C83631">
            <w:pPr>
              <w:rPr>
                <w:i/>
              </w:rPr>
            </w:pPr>
            <w:r>
              <w:t>Project Name</w:t>
            </w:r>
            <w:r w:rsidR="006B3755" w:rsidRPr="006B3755">
              <w:t>:</w:t>
            </w:r>
          </w:p>
        </w:tc>
        <w:tc>
          <w:tcPr>
            <w:tcW w:w="6094" w:type="dxa"/>
          </w:tcPr>
          <w:p w14:paraId="2034A678" w14:textId="77777777" w:rsidR="00CD6377" w:rsidRDefault="00CD6377" w:rsidP="00CD6377"/>
        </w:tc>
      </w:tr>
      <w:tr w:rsidR="00CD6377" w14:paraId="30107C2E" w14:textId="77777777" w:rsidTr="003E16B9">
        <w:trPr>
          <w:trHeight w:val="415"/>
        </w:trPr>
        <w:tc>
          <w:tcPr>
            <w:tcW w:w="3256" w:type="dxa"/>
          </w:tcPr>
          <w:p w14:paraId="06CE194C" w14:textId="77777777" w:rsidR="00CD6377" w:rsidRDefault="008B4E16" w:rsidP="00CD6377">
            <w:r>
              <w:t>Project Leader Name:</w:t>
            </w:r>
          </w:p>
        </w:tc>
        <w:tc>
          <w:tcPr>
            <w:tcW w:w="6094" w:type="dxa"/>
          </w:tcPr>
          <w:p w14:paraId="2BAD3D2C" w14:textId="77777777" w:rsidR="00CD6377" w:rsidRDefault="00CD6377" w:rsidP="00CD6377"/>
        </w:tc>
      </w:tr>
      <w:tr w:rsidR="00CD6377" w14:paraId="7A71F6C9" w14:textId="77777777" w:rsidTr="003E16B9">
        <w:trPr>
          <w:trHeight w:val="415"/>
        </w:trPr>
        <w:tc>
          <w:tcPr>
            <w:tcW w:w="3256" w:type="dxa"/>
          </w:tcPr>
          <w:p w14:paraId="0378B739" w14:textId="48909867" w:rsidR="00CD6377" w:rsidRDefault="006931A2" w:rsidP="00CD6377">
            <w:r>
              <w:t>Report Author:</w:t>
            </w:r>
          </w:p>
        </w:tc>
        <w:tc>
          <w:tcPr>
            <w:tcW w:w="6094" w:type="dxa"/>
          </w:tcPr>
          <w:p w14:paraId="4919B643" w14:textId="77777777" w:rsidR="00CD6377" w:rsidRDefault="00CD6377" w:rsidP="00CD6377"/>
        </w:tc>
      </w:tr>
      <w:tr w:rsidR="00CD6377" w14:paraId="4ABB576C" w14:textId="77777777" w:rsidTr="003E16B9">
        <w:trPr>
          <w:trHeight w:val="415"/>
        </w:trPr>
        <w:tc>
          <w:tcPr>
            <w:tcW w:w="3256" w:type="dxa"/>
          </w:tcPr>
          <w:p w14:paraId="0115840B" w14:textId="49C0EAEE" w:rsidR="00CD6377" w:rsidRDefault="006931A2" w:rsidP="00CD6377">
            <w:r>
              <w:t>Contact Information for Report Author:</w:t>
            </w:r>
          </w:p>
        </w:tc>
        <w:tc>
          <w:tcPr>
            <w:tcW w:w="6094" w:type="dxa"/>
          </w:tcPr>
          <w:p w14:paraId="317759C3" w14:textId="77777777" w:rsidR="00CD6377" w:rsidRDefault="00CD6377" w:rsidP="00CD6377"/>
        </w:tc>
      </w:tr>
      <w:tr w:rsidR="00E26CD9" w14:paraId="4E582018" w14:textId="77777777" w:rsidTr="003E16B9">
        <w:trPr>
          <w:trHeight w:val="415"/>
        </w:trPr>
        <w:tc>
          <w:tcPr>
            <w:tcW w:w="3256" w:type="dxa"/>
          </w:tcPr>
          <w:p w14:paraId="70353665" w14:textId="25D40B24" w:rsidR="00E26CD9" w:rsidRDefault="00E26CD9" w:rsidP="00CD6377">
            <w:r>
              <w:t>Date of Report:</w:t>
            </w:r>
          </w:p>
        </w:tc>
        <w:tc>
          <w:tcPr>
            <w:tcW w:w="6094" w:type="dxa"/>
          </w:tcPr>
          <w:p w14:paraId="4474C28B" w14:textId="77777777" w:rsidR="00E26CD9" w:rsidRDefault="00E26CD9" w:rsidP="00CD6377"/>
        </w:tc>
      </w:tr>
    </w:tbl>
    <w:p w14:paraId="562C0566" w14:textId="77777777" w:rsidR="000C4E51" w:rsidRDefault="000C4E51" w:rsidP="00CD6377"/>
    <w:p w14:paraId="339BAA22" w14:textId="6479EF5B" w:rsidR="00E5219E" w:rsidRDefault="00A04C29" w:rsidP="00C37E25">
      <w:pPr>
        <w:shd w:val="clear" w:color="auto" w:fill="31849B"/>
      </w:pPr>
      <w:r w:rsidRPr="00C37E25">
        <w:rPr>
          <w:b/>
          <w:color w:val="FFFFFF"/>
          <w:sz w:val="28"/>
          <w:shd w:val="clear" w:color="auto" w:fill="31849B"/>
        </w:rPr>
        <w:t>2. Project Results</w:t>
      </w:r>
    </w:p>
    <w:p w14:paraId="75DABAB5" w14:textId="7C5CF868" w:rsidR="00E5219E" w:rsidRPr="00D94D72" w:rsidRDefault="00D901FD" w:rsidP="00D94D72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D94D72">
        <w:rPr>
          <w:sz w:val="24"/>
          <w:szCs w:val="24"/>
        </w:rPr>
        <w:t>Provide a summary of your 201</w:t>
      </w:r>
      <w:r w:rsidR="00E024B6">
        <w:rPr>
          <w:sz w:val="24"/>
          <w:szCs w:val="24"/>
        </w:rPr>
        <w:t>9</w:t>
      </w:r>
      <w:r w:rsidRPr="00D94D72">
        <w:rPr>
          <w:sz w:val="24"/>
          <w:szCs w:val="24"/>
        </w:rPr>
        <w:t xml:space="preserve"> lake monitoring activities.</w:t>
      </w:r>
      <w:r w:rsidR="003457D4" w:rsidRPr="00D94D72">
        <w:rPr>
          <w:sz w:val="24"/>
          <w:szCs w:val="24"/>
        </w:rPr>
        <w:t xml:space="preserve"> 500 words max.</w:t>
      </w:r>
    </w:p>
    <w:p w14:paraId="25BA8A13" w14:textId="029B705E" w:rsidR="003457D4" w:rsidRPr="003457D4" w:rsidRDefault="00065155" w:rsidP="003457D4">
      <w:pPr>
        <w:pStyle w:val="ListParagraph"/>
        <w:shd w:val="clear" w:color="auto" w:fill="E5DFEC"/>
        <w:ind w:left="36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This </w:t>
      </w:r>
      <w:r w:rsidR="00E024B6">
        <w:rPr>
          <w:i/>
          <w:sz w:val="20"/>
          <w:szCs w:val="20"/>
        </w:rPr>
        <w:t>should</w:t>
      </w:r>
      <w:r>
        <w:rPr>
          <w:i/>
          <w:sz w:val="20"/>
          <w:szCs w:val="20"/>
        </w:rPr>
        <w:t xml:space="preserve"> include when sampling started and ended, </w:t>
      </w:r>
      <w:r w:rsidR="006A6287">
        <w:rPr>
          <w:i/>
          <w:sz w:val="20"/>
          <w:szCs w:val="20"/>
        </w:rPr>
        <w:t>list of</w:t>
      </w:r>
      <w:r w:rsidR="003914B7">
        <w:rPr>
          <w:i/>
          <w:sz w:val="20"/>
          <w:szCs w:val="20"/>
        </w:rPr>
        <w:t xml:space="preserve"> lake</w:t>
      </w:r>
      <w:r w:rsidR="00D94D72">
        <w:rPr>
          <w:i/>
          <w:sz w:val="20"/>
          <w:szCs w:val="20"/>
        </w:rPr>
        <w:t>s</w:t>
      </w:r>
      <w:r w:rsidR="003914B7">
        <w:rPr>
          <w:i/>
          <w:sz w:val="20"/>
          <w:szCs w:val="20"/>
        </w:rPr>
        <w:t xml:space="preserve"> sampled, number of samples collected and how often, </w:t>
      </w:r>
      <w:r w:rsidR="00E024B6">
        <w:rPr>
          <w:i/>
          <w:sz w:val="20"/>
          <w:szCs w:val="20"/>
        </w:rPr>
        <w:t xml:space="preserve">any variations from the </w:t>
      </w:r>
      <w:r w:rsidR="006F50EE">
        <w:rPr>
          <w:i/>
          <w:sz w:val="20"/>
          <w:szCs w:val="20"/>
        </w:rPr>
        <w:t xml:space="preserve">approved </w:t>
      </w:r>
      <w:r w:rsidR="00E024B6">
        <w:rPr>
          <w:i/>
          <w:sz w:val="20"/>
          <w:szCs w:val="20"/>
        </w:rPr>
        <w:t xml:space="preserve">proposal </w:t>
      </w:r>
      <w:r w:rsidR="003914B7">
        <w:rPr>
          <w:i/>
          <w:sz w:val="20"/>
          <w:szCs w:val="20"/>
        </w:rPr>
        <w:t>and other general information.</w:t>
      </w:r>
    </w:p>
    <w:p w14:paraId="0E0B35E7" w14:textId="77777777" w:rsidR="004450BD" w:rsidRPr="002572B2" w:rsidRDefault="004450BD" w:rsidP="004450BD">
      <w:pPr>
        <w:pStyle w:val="ListParagraph"/>
        <w:spacing w:after="0" w:line="240" w:lineRule="auto"/>
        <w:ind w:left="360"/>
      </w:pPr>
    </w:p>
    <w:p w14:paraId="59BFA0CF" w14:textId="77777777" w:rsidR="004450BD" w:rsidRDefault="004450BD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0F67A47E" w14:textId="77777777" w:rsidR="003914B7" w:rsidRDefault="003914B7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64970C0C" w14:textId="77777777" w:rsidR="004450BD" w:rsidRDefault="004450BD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11B60413" w14:textId="77777777" w:rsidR="004450BD" w:rsidRDefault="004450BD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2788F885" w14:textId="77777777" w:rsidR="004450BD" w:rsidRPr="004450BD" w:rsidRDefault="004450BD" w:rsidP="004450BD">
      <w:pPr>
        <w:pStyle w:val="ListParagraph"/>
        <w:spacing w:after="0" w:line="240" w:lineRule="auto"/>
        <w:ind w:left="360"/>
        <w:rPr>
          <w:b/>
        </w:rPr>
      </w:pPr>
    </w:p>
    <w:p w14:paraId="1685408A" w14:textId="296BF2FC" w:rsidR="00016B0A" w:rsidRPr="00D94D72" w:rsidRDefault="00F41A91" w:rsidP="00D94D72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D94D72">
        <w:rPr>
          <w:sz w:val="24"/>
          <w:szCs w:val="24"/>
        </w:rPr>
        <w:t>Describe</w:t>
      </w:r>
      <w:r w:rsidR="0075496B">
        <w:rPr>
          <w:sz w:val="24"/>
          <w:szCs w:val="24"/>
        </w:rPr>
        <w:t xml:space="preserve"> any challenges or </w:t>
      </w:r>
      <w:r w:rsidR="00065155">
        <w:rPr>
          <w:sz w:val="24"/>
          <w:szCs w:val="24"/>
        </w:rPr>
        <w:t>opportunities</w:t>
      </w:r>
      <w:r w:rsidR="00C33C65">
        <w:rPr>
          <w:sz w:val="24"/>
          <w:szCs w:val="24"/>
        </w:rPr>
        <w:t xml:space="preserve"> that were encountered over the course of the field season</w:t>
      </w:r>
      <w:r w:rsidR="00065155">
        <w:rPr>
          <w:sz w:val="24"/>
          <w:szCs w:val="24"/>
        </w:rPr>
        <w:t xml:space="preserve">. State whether these challenges or opportunities resulted in changes to the work </w:t>
      </w:r>
      <w:r w:rsidR="00D901FD" w:rsidRPr="00D94D72">
        <w:rPr>
          <w:sz w:val="24"/>
          <w:szCs w:val="24"/>
        </w:rPr>
        <w:t>plan</w:t>
      </w:r>
      <w:r w:rsidR="00C33C65">
        <w:rPr>
          <w:sz w:val="24"/>
          <w:szCs w:val="24"/>
        </w:rPr>
        <w:t>.</w:t>
      </w:r>
    </w:p>
    <w:p w14:paraId="0750E894" w14:textId="40AF7E1D" w:rsidR="003457D4" w:rsidRPr="003914B7" w:rsidRDefault="003914B7" w:rsidP="003914B7">
      <w:pPr>
        <w:pStyle w:val="ListParagraph"/>
        <w:shd w:val="clear" w:color="auto" w:fill="E5DFEC"/>
        <w:ind w:left="360"/>
        <w:rPr>
          <w:i/>
          <w:sz w:val="20"/>
          <w:szCs w:val="20"/>
        </w:rPr>
      </w:pPr>
      <w:r w:rsidRPr="003914B7">
        <w:rPr>
          <w:i/>
          <w:sz w:val="20"/>
          <w:szCs w:val="20"/>
        </w:rPr>
        <w:t>Examples may include inability to access certain lakes due to wildfire, equipment arriving late,</w:t>
      </w:r>
      <w:r w:rsidR="00065155">
        <w:rPr>
          <w:i/>
          <w:sz w:val="20"/>
          <w:szCs w:val="20"/>
        </w:rPr>
        <w:t xml:space="preserve"> p</w:t>
      </w:r>
      <w:r w:rsidR="00490315">
        <w:rPr>
          <w:i/>
          <w:sz w:val="20"/>
          <w:szCs w:val="20"/>
        </w:rPr>
        <w:t>artner fu</w:t>
      </w:r>
      <w:r w:rsidR="00446556">
        <w:rPr>
          <w:i/>
          <w:sz w:val="20"/>
          <w:szCs w:val="20"/>
        </w:rPr>
        <w:t>nding allowing</w:t>
      </w:r>
      <w:r w:rsidR="00C33C65">
        <w:rPr>
          <w:i/>
          <w:sz w:val="20"/>
          <w:szCs w:val="20"/>
        </w:rPr>
        <w:t xml:space="preserve"> for </w:t>
      </w:r>
      <w:r w:rsidR="00490315">
        <w:rPr>
          <w:i/>
          <w:sz w:val="20"/>
          <w:szCs w:val="20"/>
        </w:rPr>
        <w:t xml:space="preserve">a </w:t>
      </w:r>
      <w:r w:rsidR="00C33C65">
        <w:rPr>
          <w:i/>
          <w:sz w:val="20"/>
          <w:szCs w:val="20"/>
        </w:rPr>
        <w:t xml:space="preserve">greater number of samples, </w:t>
      </w:r>
      <w:r w:rsidRPr="003914B7">
        <w:rPr>
          <w:i/>
          <w:sz w:val="20"/>
          <w:szCs w:val="20"/>
        </w:rPr>
        <w:t>etc.</w:t>
      </w:r>
    </w:p>
    <w:p w14:paraId="15E87317" w14:textId="77777777" w:rsidR="004450BD" w:rsidRPr="002572B2" w:rsidRDefault="004450BD" w:rsidP="004450BD">
      <w:pPr>
        <w:pStyle w:val="ListParagraph"/>
        <w:spacing w:after="0" w:line="240" w:lineRule="auto"/>
        <w:ind w:left="360"/>
      </w:pPr>
    </w:p>
    <w:p w14:paraId="1193FBD2" w14:textId="77777777" w:rsidR="004450BD" w:rsidRDefault="004450BD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75305F2F" w14:textId="77777777" w:rsidR="004450BD" w:rsidRDefault="004450BD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5BC07B3E" w14:textId="77777777" w:rsidR="004450BD" w:rsidRDefault="004450BD" w:rsidP="004450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0244EC65" w14:textId="77777777" w:rsidR="004450BD" w:rsidRPr="004450BD" w:rsidRDefault="004450BD" w:rsidP="004450BD">
      <w:pPr>
        <w:pStyle w:val="ListParagraph"/>
        <w:spacing w:after="0" w:line="240" w:lineRule="auto"/>
        <w:ind w:left="360"/>
        <w:rPr>
          <w:b/>
        </w:rPr>
      </w:pPr>
    </w:p>
    <w:p w14:paraId="4FC6FB44" w14:textId="77777777" w:rsidR="002731F3" w:rsidRDefault="002731F3" w:rsidP="002731F3">
      <w:pPr>
        <w:rPr>
          <w:sz w:val="24"/>
          <w:szCs w:val="24"/>
        </w:rPr>
      </w:pPr>
    </w:p>
    <w:p w14:paraId="2B2306D2" w14:textId="7DE492AA" w:rsidR="00C37E25" w:rsidRDefault="00C37E25" w:rsidP="00C37E25">
      <w:pPr>
        <w:shd w:val="clear" w:color="auto" w:fill="31849B"/>
      </w:pPr>
      <w:r>
        <w:rPr>
          <w:b/>
          <w:color w:val="FFFFFF"/>
          <w:sz w:val="28"/>
          <w:shd w:val="clear" w:color="auto" w:fill="31849B"/>
        </w:rPr>
        <w:t>3</w:t>
      </w:r>
      <w:r w:rsidRPr="00C37E25">
        <w:rPr>
          <w:b/>
          <w:color w:val="FFFFFF"/>
          <w:sz w:val="28"/>
          <w:shd w:val="clear" w:color="auto" w:fill="31849B"/>
        </w:rPr>
        <w:t xml:space="preserve">. </w:t>
      </w:r>
      <w:r>
        <w:rPr>
          <w:b/>
          <w:color w:val="FFFFFF"/>
          <w:sz w:val="28"/>
          <w:shd w:val="clear" w:color="auto" w:fill="31849B"/>
        </w:rPr>
        <w:t>Communications Activities</w:t>
      </w:r>
    </w:p>
    <w:p w14:paraId="5772398A" w14:textId="3EE2E2EC" w:rsidR="003914B7" w:rsidRDefault="003D7948" w:rsidP="00D94D7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Describe any communications activities or media attention associated with the </w:t>
      </w:r>
      <w:r w:rsidR="00D94D72">
        <w:rPr>
          <w:sz w:val="24"/>
          <w:szCs w:val="24"/>
        </w:rPr>
        <w:t xml:space="preserve">project </w:t>
      </w:r>
      <w:r w:rsidR="006E23F2">
        <w:rPr>
          <w:sz w:val="24"/>
          <w:szCs w:val="24"/>
        </w:rPr>
        <w:t>including</w:t>
      </w:r>
      <w:r w:rsidR="007E37CA">
        <w:rPr>
          <w:sz w:val="24"/>
          <w:szCs w:val="24"/>
        </w:rPr>
        <w:t xml:space="preserve"> references to how </w:t>
      </w:r>
      <w:r w:rsidR="00EC2C56">
        <w:rPr>
          <w:sz w:val="24"/>
          <w:szCs w:val="24"/>
        </w:rPr>
        <w:t xml:space="preserve">funding from </w:t>
      </w:r>
      <w:r w:rsidR="007E37CA">
        <w:rPr>
          <w:sz w:val="24"/>
          <w:szCs w:val="24"/>
        </w:rPr>
        <w:t>HCTF and the Province of BC was recognized.</w:t>
      </w:r>
    </w:p>
    <w:p w14:paraId="460B8BA9" w14:textId="507CD56F" w:rsidR="003914B7" w:rsidRPr="003914B7" w:rsidRDefault="003914B7" w:rsidP="00D94D72">
      <w:pPr>
        <w:shd w:val="clear" w:color="auto" w:fill="E5DFEC"/>
        <w:rPr>
          <w:sz w:val="20"/>
          <w:szCs w:val="20"/>
        </w:rPr>
      </w:pPr>
      <w:r w:rsidRPr="0075496B">
        <w:rPr>
          <w:i/>
          <w:sz w:val="20"/>
          <w:szCs w:val="20"/>
        </w:rPr>
        <w:t>Do not include information on general AIS outreach, only specific communications activities relating to lake monitoring</w:t>
      </w:r>
      <w:r w:rsidRPr="003914B7">
        <w:rPr>
          <w:sz w:val="20"/>
          <w:szCs w:val="20"/>
        </w:rPr>
        <w:t xml:space="preserve">. </w:t>
      </w:r>
    </w:p>
    <w:p w14:paraId="4318B212" w14:textId="77777777" w:rsidR="003914B7" w:rsidRPr="002572B2" w:rsidRDefault="003914B7" w:rsidP="003914B7">
      <w:pPr>
        <w:pStyle w:val="ListParagraph"/>
        <w:spacing w:after="0" w:line="240" w:lineRule="auto"/>
        <w:ind w:left="360"/>
      </w:pPr>
    </w:p>
    <w:p w14:paraId="25743568" w14:textId="77777777" w:rsidR="003914B7" w:rsidRDefault="003914B7" w:rsidP="003914B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76319A97" w14:textId="77777777" w:rsidR="003914B7" w:rsidRDefault="003914B7" w:rsidP="003914B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68047B74" w14:textId="77777777" w:rsidR="003914B7" w:rsidRDefault="003914B7" w:rsidP="003914B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49BE463A" w14:textId="77777777" w:rsidR="003D7948" w:rsidRDefault="003D7948" w:rsidP="00DC5486">
      <w:pPr>
        <w:rPr>
          <w:sz w:val="24"/>
          <w:szCs w:val="24"/>
        </w:rPr>
      </w:pPr>
    </w:p>
    <w:p w14:paraId="0A77304B" w14:textId="0427A986" w:rsidR="00C1245F" w:rsidRPr="003D7948" w:rsidRDefault="003D7948" w:rsidP="00D94D72">
      <w:pPr>
        <w:shd w:val="clear" w:color="auto" w:fill="31849B"/>
        <w:spacing w:after="0"/>
      </w:pPr>
      <w:r>
        <w:rPr>
          <w:b/>
          <w:color w:val="FFFFFF"/>
          <w:sz w:val="28"/>
          <w:shd w:val="clear" w:color="auto" w:fill="31849B"/>
        </w:rPr>
        <w:t>4</w:t>
      </w:r>
      <w:r w:rsidRPr="00C37E25">
        <w:rPr>
          <w:b/>
          <w:color w:val="FFFFFF"/>
          <w:sz w:val="28"/>
          <w:shd w:val="clear" w:color="auto" w:fill="31849B"/>
        </w:rPr>
        <w:t xml:space="preserve">. </w:t>
      </w:r>
      <w:r>
        <w:rPr>
          <w:b/>
          <w:color w:val="FFFFFF"/>
          <w:sz w:val="28"/>
          <w:shd w:val="clear" w:color="auto" w:fill="31849B"/>
        </w:rPr>
        <w:t>Photographic Record</w:t>
      </w:r>
    </w:p>
    <w:p w14:paraId="2759E05B" w14:textId="0C8758D9" w:rsidR="00C37E25" w:rsidRPr="003D7948" w:rsidRDefault="003D7948" w:rsidP="003914B7">
      <w:pPr>
        <w:shd w:val="clear" w:color="auto" w:fill="E5DFEC"/>
        <w:rPr>
          <w:i/>
          <w:sz w:val="20"/>
          <w:szCs w:val="20"/>
        </w:rPr>
      </w:pPr>
      <w:r>
        <w:rPr>
          <w:i/>
          <w:sz w:val="20"/>
          <w:szCs w:val="20"/>
        </w:rPr>
        <w:t>We often include</w:t>
      </w:r>
      <w:r w:rsidR="003D5CAD">
        <w:rPr>
          <w:i/>
          <w:sz w:val="20"/>
          <w:szCs w:val="20"/>
        </w:rPr>
        <w:t xml:space="preserve"> engaging photos of HCTF projects on our website. While we appreciate photos embedded in your report, we need jpeg photo files (&lt;5 MB) attached separately.</w:t>
      </w:r>
    </w:p>
    <w:p w14:paraId="3E00B9FB" w14:textId="0A5A63C7" w:rsidR="00C37E25" w:rsidRDefault="00205937" w:rsidP="00DC5486">
      <w:pPr>
        <w:rPr>
          <w:sz w:val="24"/>
          <w:szCs w:val="24"/>
        </w:rPr>
      </w:pPr>
      <w:r>
        <w:rPr>
          <w:sz w:val="24"/>
          <w:szCs w:val="24"/>
        </w:rPr>
        <w:t xml:space="preserve">Please list 2-3 photos by their </w:t>
      </w:r>
      <w:r w:rsidR="003D5CAD">
        <w:rPr>
          <w:sz w:val="24"/>
          <w:szCs w:val="24"/>
        </w:rPr>
        <w:t>jpg file name here:</w:t>
      </w:r>
    </w:p>
    <w:p w14:paraId="435B8496" w14:textId="77777777" w:rsidR="00205937" w:rsidRPr="002572B2" w:rsidRDefault="00205937" w:rsidP="00205937">
      <w:pPr>
        <w:pStyle w:val="ListParagraph"/>
        <w:spacing w:after="0" w:line="240" w:lineRule="auto"/>
        <w:ind w:left="360"/>
      </w:pPr>
    </w:p>
    <w:p w14:paraId="28FA3E5E" w14:textId="77777777" w:rsidR="00205937" w:rsidRDefault="00205937" w:rsidP="002059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233767C1" w14:textId="77777777" w:rsidR="00205937" w:rsidRDefault="00205937" w:rsidP="002059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1F941528" w14:textId="77777777" w:rsidR="00205937" w:rsidRDefault="00205937" w:rsidP="002059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</w:pPr>
    </w:p>
    <w:p w14:paraId="0EFC624C" w14:textId="77777777" w:rsidR="00205937" w:rsidRPr="004450BD" w:rsidRDefault="00205937" w:rsidP="00205937">
      <w:pPr>
        <w:pStyle w:val="ListParagraph"/>
        <w:spacing w:after="0" w:line="240" w:lineRule="auto"/>
        <w:ind w:left="360"/>
        <w:rPr>
          <w:b/>
        </w:rPr>
      </w:pPr>
    </w:p>
    <w:p w14:paraId="14C5900B" w14:textId="77777777" w:rsidR="00205937" w:rsidRDefault="00205937" w:rsidP="00205937">
      <w:pPr>
        <w:rPr>
          <w:sz w:val="24"/>
          <w:szCs w:val="24"/>
        </w:rPr>
      </w:pPr>
    </w:p>
    <w:p w14:paraId="7A33A6FF" w14:textId="42C96B13" w:rsidR="00205937" w:rsidRPr="003D7948" w:rsidRDefault="000F39F0" w:rsidP="00205937">
      <w:pPr>
        <w:shd w:val="clear" w:color="auto" w:fill="31849B"/>
      </w:pPr>
      <w:r>
        <w:rPr>
          <w:b/>
          <w:color w:val="FFFFFF"/>
          <w:sz w:val="28"/>
          <w:shd w:val="clear" w:color="auto" w:fill="31849B"/>
        </w:rPr>
        <w:t>5</w:t>
      </w:r>
      <w:r w:rsidR="00205937" w:rsidRPr="00C37E25">
        <w:rPr>
          <w:b/>
          <w:color w:val="FFFFFF"/>
          <w:sz w:val="28"/>
          <w:shd w:val="clear" w:color="auto" w:fill="31849B"/>
        </w:rPr>
        <w:t xml:space="preserve">. </w:t>
      </w:r>
      <w:r w:rsidR="00205937">
        <w:rPr>
          <w:b/>
          <w:color w:val="FFFFFF"/>
          <w:sz w:val="28"/>
          <w:shd w:val="clear" w:color="auto" w:fill="31849B"/>
        </w:rPr>
        <w:t>Financial Report</w:t>
      </w:r>
    </w:p>
    <w:p w14:paraId="3D25A9E3" w14:textId="77777777" w:rsidR="005B78BF" w:rsidRDefault="00205937" w:rsidP="00065155">
      <w:pPr>
        <w:spacing w:after="0"/>
        <w:rPr>
          <w:b/>
          <w:sz w:val="24"/>
          <w:szCs w:val="24"/>
        </w:rPr>
      </w:pPr>
      <w:r w:rsidRPr="00A24C69">
        <w:rPr>
          <w:b/>
          <w:sz w:val="24"/>
          <w:szCs w:val="24"/>
        </w:rPr>
        <w:t>A. Project Expenses</w:t>
      </w:r>
    </w:p>
    <w:p w14:paraId="3A3067D8" w14:textId="7E25BD6B" w:rsidR="00016B0A" w:rsidRPr="00065155" w:rsidRDefault="00E63EEA" w:rsidP="005B78BF">
      <w:pPr>
        <w:shd w:val="clear" w:color="auto" w:fill="E5DFEC"/>
        <w:rPr>
          <w:i/>
          <w:sz w:val="20"/>
          <w:szCs w:val="20"/>
        </w:rPr>
      </w:pPr>
      <w:r w:rsidRPr="00065155">
        <w:rPr>
          <w:i/>
          <w:sz w:val="20"/>
          <w:szCs w:val="20"/>
          <w:shd w:val="clear" w:color="auto" w:fill="E5DFEC"/>
        </w:rPr>
        <w:t>I</w:t>
      </w:r>
      <w:r w:rsidR="005B78BF" w:rsidRPr="00065155">
        <w:rPr>
          <w:i/>
          <w:sz w:val="20"/>
          <w:szCs w:val="20"/>
          <w:shd w:val="clear" w:color="auto" w:fill="E5DFEC"/>
        </w:rPr>
        <w:t>nclude detail</w:t>
      </w:r>
      <w:r w:rsidR="00C3209E" w:rsidRPr="00065155">
        <w:rPr>
          <w:i/>
          <w:sz w:val="20"/>
          <w:szCs w:val="20"/>
          <w:shd w:val="clear" w:color="auto" w:fill="E5DFEC"/>
        </w:rPr>
        <w:t xml:space="preserve"> </w:t>
      </w:r>
      <w:r w:rsidR="000F39F0" w:rsidRPr="00065155">
        <w:rPr>
          <w:i/>
          <w:sz w:val="20"/>
          <w:szCs w:val="20"/>
          <w:shd w:val="clear" w:color="auto" w:fill="E5DFEC"/>
        </w:rPr>
        <w:t>on what was</w:t>
      </w:r>
      <w:r w:rsidR="00C3209E" w:rsidRPr="00065155">
        <w:rPr>
          <w:i/>
          <w:sz w:val="20"/>
          <w:szCs w:val="20"/>
          <w:shd w:val="clear" w:color="auto" w:fill="E5DFEC"/>
        </w:rPr>
        <w:t xml:space="preserve"> included </w:t>
      </w:r>
      <w:r w:rsidR="008358E0" w:rsidRPr="00065155">
        <w:rPr>
          <w:i/>
          <w:sz w:val="20"/>
          <w:szCs w:val="20"/>
          <w:shd w:val="clear" w:color="auto" w:fill="E5DFEC"/>
        </w:rPr>
        <w:t>in</w:t>
      </w:r>
      <w:r w:rsidR="00C3209E" w:rsidRPr="00065155">
        <w:rPr>
          <w:i/>
          <w:sz w:val="20"/>
          <w:szCs w:val="20"/>
          <w:shd w:val="clear" w:color="auto" w:fill="E5DFEC"/>
        </w:rPr>
        <w:t xml:space="preserve"> each category under “Basic Description”. </w:t>
      </w:r>
      <w:r w:rsidR="000F39F0" w:rsidRPr="00065155">
        <w:rPr>
          <w:i/>
          <w:sz w:val="20"/>
          <w:szCs w:val="20"/>
          <w:shd w:val="clear" w:color="auto" w:fill="E5DFEC"/>
        </w:rPr>
        <w:t>For l</w:t>
      </w:r>
      <w:r w:rsidR="00C3209E" w:rsidRPr="00065155">
        <w:rPr>
          <w:i/>
          <w:sz w:val="20"/>
          <w:szCs w:val="20"/>
          <w:shd w:val="clear" w:color="auto" w:fill="E5DFEC"/>
        </w:rPr>
        <w:t>abour costs, include day/</w:t>
      </w:r>
      <w:r w:rsidR="005B78BF" w:rsidRPr="00065155">
        <w:rPr>
          <w:i/>
          <w:sz w:val="20"/>
          <w:szCs w:val="20"/>
          <w:shd w:val="clear" w:color="auto" w:fill="E5DFEC"/>
        </w:rPr>
        <w:t>hourly rate</w:t>
      </w:r>
      <w:r w:rsidR="00C3209E" w:rsidRPr="00065155">
        <w:rPr>
          <w:i/>
          <w:sz w:val="20"/>
          <w:szCs w:val="20"/>
          <w:shd w:val="clear" w:color="auto" w:fill="E5DFEC"/>
        </w:rPr>
        <w:t>s</w:t>
      </w:r>
      <w:r w:rsidR="005B78BF" w:rsidRPr="00065155">
        <w:rPr>
          <w:i/>
          <w:sz w:val="20"/>
          <w:szCs w:val="20"/>
          <w:shd w:val="clear" w:color="auto" w:fill="E5DFEC"/>
        </w:rPr>
        <w:t xml:space="preserve"> x days/hours on proj</w:t>
      </w:r>
      <w:r w:rsidR="00C3209E" w:rsidRPr="00065155">
        <w:rPr>
          <w:i/>
          <w:sz w:val="20"/>
          <w:szCs w:val="20"/>
          <w:shd w:val="clear" w:color="auto" w:fill="E5DFEC"/>
        </w:rPr>
        <w:t xml:space="preserve">ect, and what the rate included. </w:t>
      </w:r>
      <w:r w:rsidR="000F39F0" w:rsidRPr="00065155">
        <w:rPr>
          <w:i/>
          <w:sz w:val="20"/>
          <w:szCs w:val="20"/>
          <w:shd w:val="clear" w:color="auto" w:fill="E5DFEC"/>
        </w:rPr>
        <w:t>The labour detail</w:t>
      </w:r>
      <w:r w:rsidR="005B78BF" w:rsidRPr="00065155">
        <w:rPr>
          <w:i/>
          <w:sz w:val="20"/>
          <w:szCs w:val="20"/>
          <w:shd w:val="clear" w:color="auto" w:fill="E5DFEC"/>
        </w:rPr>
        <w:t xml:space="preserve"> could be included under </w:t>
      </w:r>
      <w:r w:rsidR="00D94D72" w:rsidRPr="00065155">
        <w:rPr>
          <w:i/>
          <w:sz w:val="20"/>
          <w:szCs w:val="20"/>
          <w:shd w:val="clear" w:color="auto" w:fill="E5DFEC"/>
        </w:rPr>
        <w:t>“Basic D</w:t>
      </w:r>
      <w:r w:rsidR="005B78BF" w:rsidRPr="00065155">
        <w:rPr>
          <w:i/>
          <w:sz w:val="20"/>
          <w:szCs w:val="20"/>
          <w:shd w:val="clear" w:color="auto" w:fill="E5DFEC"/>
        </w:rPr>
        <w:t>escription</w:t>
      </w:r>
      <w:r w:rsidR="00D94D72" w:rsidRPr="00065155">
        <w:rPr>
          <w:i/>
          <w:sz w:val="20"/>
          <w:szCs w:val="20"/>
          <w:shd w:val="clear" w:color="auto" w:fill="E5DFEC"/>
        </w:rPr>
        <w:t>”</w:t>
      </w:r>
      <w:r w:rsidR="005B78BF" w:rsidRPr="00065155">
        <w:rPr>
          <w:i/>
          <w:sz w:val="20"/>
          <w:szCs w:val="20"/>
          <w:shd w:val="clear" w:color="auto" w:fill="E5DFEC"/>
        </w:rPr>
        <w:t xml:space="preserve"> or in the “</w:t>
      </w:r>
      <w:r w:rsidR="00D94D72" w:rsidRPr="00065155">
        <w:rPr>
          <w:i/>
          <w:sz w:val="20"/>
          <w:szCs w:val="20"/>
          <w:shd w:val="clear" w:color="auto" w:fill="E5DFEC"/>
        </w:rPr>
        <w:t>Project E</w:t>
      </w:r>
      <w:r w:rsidR="005B78BF" w:rsidRPr="00065155">
        <w:rPr>
          <w:i/>
          <w:sz w:val="20"/>
          <w:szCs w:val="20"/>
          <w:shd w:val="clear" w:color="auto" w:fill="E5DFEC"/>
        </w:rPr>
        <w:t>xpenses</w:t>
      </w:r>
      <w:r w:rsidR="00D94D72" w:rsidRPr="00065155">
        <w:rPr>
          <w:i/>
          <w:sz w:val="20"/>
          <w:szCs w:val="20"/>
          <w:shd w:val="clear" w:color="auto" w:fill="E5DFEC"/>
        </w:rPr>
        <w:t xml:space="preserve"> Notes</w:t>
      </w:r>
      <w:r w:rsidR="005B78BF" w:rsidRPr="00065155">
        <w:rPr>
          <w:i/>
          <w:sz w:val="20"/>
          <w:szCs w:val="20"/>
          <w:shd w:val="clear" w:color="auto" w:fill="E5DFEC"/>
        </w:rPr>
        <w:t>” box below.</w:t>
      </w:r>
    </w:p>
    <w:p w14:paraId="66EE1505" w14:textId="77777777" w:rsidR="005B78BF" w:rsidRPr="005B78BF" w:rsidRDefault="005B78BF" w:rsidP="00205937">
      <w:pPr>
        <w:rPr>
          <w:sz w:val="20"/>
          <w:szCs w:val="20"/>
        </w:rPr>
      </w:pPr>
    </w:p>
    <w:tbl>
      <w:tblPr>
        <w:tblStyle w:val="TableGrid"/>
        <w:tblW w:w="9483" w:type="dxa"/>
        <w:tblLayout w:type="fixed"/>
        <w:tblLook w:val="04A0" w:firstRow="1" w:lastRow="0" w:firstColumn="1" w:lastColumn="0" w:noHBand="0" w:noVBand="1"/>
      </w:tblPr>
      <w:tblGrid>
        <w:gridCol w:w="1970"/>
        <w:gridCol w:w="2693"/>
        <w:gridCol w:w="1276"/>
        <w:gridCol w:w="1276"/>
        <w:gridCol w:w="1134"/>
        <w:gridCol w:w="1134"/>
      </w:tblGrid>
      <w:tr w:rsidR="00837A97" w14:paraId="51B48E9A" w14:textId="77777777" w:rsidTr="006B4213"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0B27CE9D" w14:textId="77777777" w:rsidR="00837A97" w:rsidRDefault="00837A97" w:rsidP="00B13966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tegory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112E0AD2" w14:textId="77777777" w:rsidR="00837A97" w:rsidRDefault="00837A97" w:rsidP="0057031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Description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2E61CD18" w14:textId="77777777" w:rsidR="00837A97" w:rsidRPr="00B13966" w:rsidRDefault="00837A97" w:rsidP="004D53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 Kind 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7905CB09" w14:textId="0B49A927" w:rsidR="00837A97" w:rsidRDefault="00A04C29" w:rsidP="004D53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ther sources</w:t>
            </w:r>
            <w:r w:rsidR="00837A97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4DE490D1" w14:textId="77777777" w:rsidR="00837A97" w:rsidRDefault="00837A97" w:rsidP="004D53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CTF</w:t>
            </w:r>
          </w:p>
          <w:p w14:paraId="0E3E6EE7" w14:textId="62F0E095" w:rsidR="00A04C29" w:rsidRDefault="00A04C29" w:rsidP="004D5375">
            <w:pPr>
              <w:rPr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6E4B16BF" w14:textId="21E94D12" w:rsidR="00837A97" w:rsidRDefault="00837A97" w:rsidP="004D537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</w:t>
            </w:r>
          </w:p>
        </w:tc>
      </w:tr>
      <w:tr w:rsidR="00837A97" w14:paraId="091FD14E" w14:textId="77777777" w:rsidTr="006B4213">
        <w:tc>
          <w:tcPr>
            <w:tcW w:w="19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BBB3B33" w14:textId="2FAE7B9B" w:rsidR="00837A97" w:rsidRDefault="00837A97" w:rsidP="00DC5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bour (Wages and Salaries)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8DAD7A2" w14:textId="77777777" w:rsidR="00837A97" w:rsidRDefault="00837A97" w:rsidP="002148C0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E8F6652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E555D62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92CD731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BEC73B6" w14:textId="131EA1AB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  <w:tr w:rsidR="00837A97" w14:paraId="4273B989" w14:textId="77777777" w:rsidTr="006B4213">
        <w:tc>
          <w:tcPr>
            <w:tcW w:w="1970" w:type="dxa"/>
            <w:tcBorders>
              <w:left w:val="single" w:sz="12" w:space="0" w:color="auto"/>
              <w:right w:val="single" w:sz="12" w:space="0" w:color="auto"/>
            </w:tcBorders>
          </w:tcPr>
          <w:p w14:paraId="24AD5C0E" w14:textId="53C8C0C0" w:rsidR="00837A97" w:rsidRDefault="00837A97" w:rsidP="00DC5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act labou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9B139D6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F049BCA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ED94E14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760B062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19529DC" w14:textId="684843DF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  <w:tr w:rsidR="00837A97" w14:paraId="5585B768" w14:textId="77777777" w:rsidTr="006B4213">
        <w:tc>
          <w:tcPr>
            <w:tcW w:w="1970" w:type="dxa"/>
            <w:tcBorders>
              <w:left w:val="single" w:sz="12" w:space="0" w:color="auto"/>
              <w:right w:val="single" w:sz="12" w:space="0" w:color="auto"/>
            </w:tcBorders>
          </w:tcPr>
          <w:p w14:paraId="6CA183B9" w14:textId="77777777" w:rsidR="00837A97" w:rsidRDefault="00837A97" w:rsidP="00DC5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quipment &amp; Supplie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B4750F0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9F8BD10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679D94A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C23315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91DAD9" w14:textId="135B686F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  <w:tr w:rsidR="00837A97" w14:paraId="55ADF8E5" w14:textId="77777777" w:rsidTr="006B4213">
        <w:tc>
          <w:tcPr>
            <w:tcW w:w="1970" w:type="dxa"/>
            <w:tcBorders>
              <w:left w:val="single" w:sz="12" w:space="0" w:color="auto"/>
              <w:right w:val="single" w:sz="12" w:space="0" w:color="auto"/>
            </w:tcBorders>
          </w:tcPr>
          <w:p w14:paraId="05DA054C" w14:textId="77777777" w:rsidR="00837A97" w:rsidRDefault="00837A97" w:rsidP="00DC5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vel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809F965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1B167CA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E790E5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54EC4C8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AE52DE" w14:textId="192E6E6B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  <w:tr w:rsidR="00837A97" w14:paraId="0665AE48" w14:textId="77777777" w:rsidTr="006B4213">
        <w:tc>
          <w:tcPr>
            <w:tcW w:w="1970" w:type="dxa"/>
            <w:tcBorders>
              <w:left w:val="single" w:sz="12" w:space="0" w:color="auto"/>
              <w:right w:val="single" w:sz="12" w:space="0" w:color="auto"/>
            </w:tcBorders>
          </w:tcPr>
          <w:p w14:paraId="0E3258C3" w14:textId="77777777" w:rsidR="00837A97" w:rsidRDefault="00837A97" w:rsidP="00DC5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nistration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C83F613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D840A73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D91A58F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F5B0ADA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89393E" w14:textId="59DFF230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  <w:tr w:rsidR="00837A97" w14:paraId="22163985" w14:textId="77777777" w:rsidTr="006B4213">
        <w:tc>
          <w:tcPr>
            <w:tcW w:w="19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DBC0D3" w14:textId="77777777" w:rsidR="00837A97" w:rsidRDefault="00837A97" w:rsidP="00DC54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8108C3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39FDD4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CB7175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84AD47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CC34E6" w14:textId="62BC5138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  <w:tr w:rsidR="00837A97" w14:paraId="0C62F035" w14:textId="77777777" w:rsidTr="006B4213"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A96541" w14:textId="77777777" w:rsidR="00837A97" w:rsidRPr="00B13966" w:rsidRDefault="00837A97" w:rsidP="00DC5486">
            <w:pPr>
              <w:rPr>
                <w:b/>
                <w:sz w:val="24"/>
                <w:szCs w:val="24"/>
              </w:rPr>
            </w:pPr>
            <w:r w:rsidRPr="00B13966">
              <w:rPr>
                <w:b/>
                <w:sz w:val="24"/>
                <w:szCs w:val="24"/>
              </w:rPr>
              <w:t>TOTAL EXPENSES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E4276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686629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23FCB4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253CDD" w14:textId="77777777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A24CA4" w14:textId="15F87821" w:rsidR="00837A97" w:rsidRDefault="00837A97" w:rsidP="00B13966">
            <w:pPr>
              <w:jc w:val="right"/>
              <w:rPr>
                <w:sz w:val="24"/>
                <w:szCs w:val="24"/>
              </w:rPr>
            </w:pPr>
          </w:p>
        </w:tc>
      </w:tr>
    </w:tbl>
    <w:p w14:paraId="23EAF631" w14:textId="77777777" w:rsidR="00A04C29" w:rsidRDefault="00A04C29" w:rsidP="00DC5486">
      <w:pPr>
        <w:rPr>
          <w:sz w:val="24"/>
          <w:szCs w:val="24"/>
        </w:rPr>
      </w:pPr>
    </w:p>
    <w:p w14:paraId="11FE8F7B" w14:textId="77777777" w:rsidR="005D2E91" w:rsidRDefault="00A04C29" w:rsidP="005D2E91">
      <w:pPr>
        <w:spacing w:after="0"/>
        <w:rPr>
          <w:sz w:val="24"/>
          <w:szCs w:val="24"/>
        </w:rPr>
      </w:pPr>
      <w:r>
        <w:rPr>
          <w:sz w:val="24"/>
          <w:szCs w:val="24"/>
        </w:rPr>
        <w:t>Capital Expenditures (individu</w:t>
      </w:r>
      <w:r w:rsidR="005D2E91">
        <w:rPr>
          <w:sz w:val="24"/>
          <w:szCs w:val="24"/>
        </w:rPr>
        <w:t>al items purchased over $1000):</w:t>
      </w:r>
    </w:p>
    <w:p w14:paraId="1A1ABDF3" w14:textId="6DD32D22" w:rsidR="003914B7" w:rsidRDefault="005F5475" w:rsidP="005D2E91">
      <w:pPr>
        <w:shd w:val="clear" w:color="auto" w:fill="E5DFEC"/>
        <w:rPr>
          <w:sz w:val="24"/>
          <w:szCs w:val="24"/>
        </w:rPr>
      </w:pPr>
      <w:r w:rsidRPr="005D2E91">
        <w:rPr>
          <w:i/>
          <w:sz w:val="20"/>
          <w:szCs w:val="20"/>
          <w:shd w:val="clear" w:color="auto" w:fill="E5DFEC"/>
        </w:rPr>
        <w:t xml:space="preserve">Please </w:t>
      </w:r>
      <w:r w:rsidR="000C4E51" w:rsidRPr="005D2E91">
        <w:rPr>
          <w:i/>
          <w:sz w:val="20"/>
          <w:szCs w:val="20"/>
          <w:shd w:val="clear" w:color="auto" w:fill="E5DFEC"/>
        </w:rPr>
        <w:t>list any capital purchases included i</w:t>
      </w:r>
      <w:r w:rsidR="00570311" w:rsidRPr="005D2E91">
        <w:rPr>
          <w:i/>
          <w:sz w:val="20"/>
          <w:szCs w:val="20"/>
          <w:shd w:val="clear" w:color="auto" w:fill="E5DFEC"/>
        </w:rPr>
        <w:t>n Equipment and Supplies</w:t>
      </w:r>
      <w:r w:rsidR="00A04C29" w:rsidRPr="005D2E91">
        <w:rPr>
          <w:i/>
          <w:sz w:val="20"/>
          <w:szCs w:val="20"/>
          <w:shd w:val="clear" w:color="auto" w:fill="E5DFEC"/>
        </w:rPr>
        <w:t xml:space="preserve"> in the table above.</w:t>
      </w:r>
    </w:p>
    <w:p w14:paraId="0EF5C2C9" w14:textId="77777777" w:rsidR="003914B7" w:rsidRDefault="003914B7" w:rsidP="003914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6469DB50" w14:textId="11ACA3B8" w:rsidR="00205937" w:rsidRPr="003914B7" w:rsidRDefault="00205937" w:rsidP="003914B7">
      <w:pPr>
        <w:tabs>
          <w:tab w:val="left" w:pos="2190"/>
        </w:tabs>
        <w:spacing w:after="0" w:line="240" w:lineRule="auto"/>
      </w:pPr>
    </w:p>
    <w:p w14:paraId="24D99680" w14:textId="1F6D7250" w:rsidR="00570311" w:rsidRDefault="00205937" w:rsidP="00DC5486">
      <w:pPr>
        <w:rPr>
          <w:sz w:val="24"/>
          <w:szCs w:val="24"/>
        </w:rPr>
      </w:pPr>
      <w:r>
        <w:rPr>
          <w:sz w:val="24"/>
          <w:szCs w:val="24"/>
        </w:rPr>
        <w:t xml:space="preserve">If your </w:t>
      </w:r>
      <w:r w:rsidR="002148C0">
        <w:rPr>
          <w:sz w:val="24"/>
          <w:szCs w:val="24"/>
        </w:rPr>
        <w:t>administration expenses reported</w:t>
      </w:r>
      <w:r>
        <w:rPr>
          <w:sz w:val="24"/>
          <w:szCs w:val="24"/>
        </w:rPr>
        <w:t xml:space="preserve"> above included an administration fee</w:t>
      </w:r>
      <w:r w:rsidR="002148C0">
        <w:rPr>
          <w:sz w:val="24"/>
          <w:szCs w:val="24"/>
        </w:rPr>
        <w:t>, please enter how it was calculated here:</w:t>
      </w:r>
    </w:p>
    <w:p w14:paraId="268615AC" w14:textId="77777777" w:rsidR="002148C0" w:rsidRDefault="002148C0" w:rsidP="00214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00FA41C7" w14:textId="77777777" w:rsidR="002148C0" w:rsidRPr="004450BD" w:rsidRDefault="002148C0" w:rsidP="002148C0">
      <w:pPr>
        <w:pStyle w:val="ListParagraph"/>
        <w:spacing w:after="0" w:line="240" w:lineRule="auto"/>
        <w:ind w:left="360"/>
        <w:rPr>
          <w:b/>
        </w:rPr>
      </w:pPr>
    </w:p>
    <w:p w14:paraId="5088CEF1" w14:textId="6806D130" w:rsidR="000F39F0" w:rsidRDefault="006455D4" w:rsidP="000F39F0">
      <w:pPr>
        <w:spacing w:after="0"/>
        <w:rPr>
          <w:sz w:val="24"/>
          <w:szCs w:val="24"/>
        </w:rPr>
      </w:pPr>
      <w:r>
        <w:rPr>
          <w:sz w:val="24"/>
          <w:szCs w:val="24"/>
        </w:rPr>
        <w:t>Project Expenses</w:t>
      </w:r>
      <w:r w:rsidR="00570311">
        <w:rPr>
          <w:sz w:val="24"/>
          <w:szCs w:val="24"/>
        </w:rPr>
        <w:t xml:space="preserve"> notes:</w:t>
      </w:r>
    </w:p>
    <w:p w14:paraId="1220F104" w14:textId="437A5F79" w:rsidR="000F39F0" w:rsidRDefault="000F39F0" w:rsidP="000F39F0">
      <w:pPr>
        <w:shd w:val="clear" w:color="auto" w:fill="E5DFEC"/>
        <w:spacing w:after="0" w:line="240" w:lineRule="auto"/>
        <w:rPr>
          <w:i/>
          <w:sz w:val="20"/>
          <w:szCs w:val="20"/>
        </w:rPr>
      </w:pPr>
      <w:r w:rsidRPr="00344AE6">
        <w:rPr>
          <w:i/>
          <w:sz w:val="20"/>
          <w:szCs w:val="20"/>
        </w:rPr>
        <w:t xml:space="preserve">Explain any significant variances or differences from </w:t>
      </w:r>
      <w:r>
        <w:rPr>
          <w:i/>
          <w:sz w:val="20"/>
          <w:szCs w:val="20"/>
        </w:rPr>
        <w:t>your approved budget</w:t>
      </w:r>
      <w:r w:rsidRPr="00344AE6">
        <w:rPr>
          <w:i/>
          <w:sz w:val="20"/>
          <w:szCs w:val="20"/>
        </w:rPr>
        <w:t xml:space="preserve">. </w:t>
      </w:r>
    </w:p>
    <w:p w14:paraId="72B81928" w14:textId="77777777" w:rsidR="000F39F0" w:rsidRPr="00344AE6" w:rsidRDefault="000F39F0" w:rsidP="000F39F0">
      <w:pPr>
        <w:spacing w:after="0" w:line="240" w:lineRule="auto"/>
        <w:rPr>
          <w:i/>
          <w:sz w:val="20"/>
          <w:szCs w:val="20"/>
        </w:rPr>
      </w:pPr>
    </w:p>
    <w:p w14:paraId="4E1F9963" w14:textId="77777777" w:rsidR="002148C0" w:rsidRDefault="002148C0" w:rsidP="00214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2D4C46F1" w14:textId="77777777" w:rsidR="002148C0" w:rsidRPr="004450BD" w:rsidRDefault="002148C0" w:rsidP="002148C0">
      <w:pPr>
        <w:pStyle w:val="ListParagraph"/>
        <w:spacing w:after="0" w:line="240" w:lineRule="auto"/>
        <w:ind w:left="360"/>
        <w:rPr>
          <w:b/>
        </w:rPr>
      </w:pPr>
    </w:p>
    <w:p w14:paraId="0B3ACA2D" w14:textId="1E3189A6" w:rsidR="00111749" w:rsidRDefault="00111749" w:rsidP="00111749">
      <w:pPr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Pr="00A24C69">
        <w:rPr>
          <w:b/>
          <w:sz w:val="24"/>
          <w:szCs w:val="24"/>
        </w:rPr>
        <w:t xml:space="preserve">. Project </w:t>
      </w:r>
      <w:r>
        <w:rPr>
          <w:b/>
          <w:sz w:val="24"/>
          <w:szCs w:val="24"/>
        </w:rPr>
        <w:t>Contribu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7"/>
        <w:gridCol w:w="2150"/>
        <w:gridCol w:w="1418"/>
        <w:gridCol w:w="1418"/>
        <w:gridCol w:w="1418"/>
      </w:tblGrid>
      <w:tr w:rsidR="00A04C29" w14:paraId="07DFA67A" w14:textId="77777777" w:rsidTr="00111749">
        <w:tc>
          <w:tcPr>
            <w:tcW w:w="27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2E104FC4" w14:textId="77777777" w:rsidR="00A04C29" w:rsidRPr="00CE5F45" w:rsidRDefault="00A04C29" w:rsidP="00F01AD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of Organization</w:t>
            </w:r>
          </w:p>
        </w:tc>
        <w:tc>
          <w:tcPr>
            <w:tcW w:w="21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42D0E466" w14:textId="77777777" w:rsidR="00A04C29" w:rsidRDefault="00A04C29" w:rsidP="00CD57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-kind type (Goods or Services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62D700DB" w14:textId="77777777" w:rsidR="00A04C29" w:rsidRDefault="00A04C29" w:rsidP="00CD57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kind amount ($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6D48CFA9" w14:textId="3B1A3C72" w:rsidR="00A04C29" w:rsidRDefault="00A04C29" w:rsidP="00A04C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received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26A7A131" w14:textId="77777777" w:rsidR="00A04C29" w:rsidRPr="00CD5788" w:rsidRDefault="00A04C29" w:rsidP="00CD5788">
            <w:pPr>
              <w:jc w:val="center"/>
              <w:rPr>
                <w:b/>
                <w:sz w:val="24"/>
                <w:szCs w:val="24"/>
              </w:rPr>
            </w:pPr>
            <w:r w:rsidRPr="00CD5788">
              <w:rPr>
                <w:b/>
                <w:sz w:val="24"/>
                <w:szCs w:val="24"/>
              </w:rPr>
              <w:t>TOTAL</w:t>
            </w:r>
          </w:p>
        </w:tc>
      </w:tr>
      <w:tr w:rsidR="00A04C29" w14:paraId="030E502D" w14:textId="77777777" w:rsidTr="00A04C29">
        <w:tc>
          <w:tcPr>
            <w:tcW w:w="2797" w:type="dxa"/>
            <w:tcBorders>
              <w:left w:val="single" w:sz="12" w:space="0" w:color="auto"/>
            </w:tcBorders>
          </w:tcPr>
          <w:p w14:paraId="2A024959" w14:textId="77777777" w:rsidR="00A04C29" w:rsidRDefault="00A04C29" w:rsidP="00F01A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Funder 1</w:t>
            </w:r>
          </w:p>
        </w:tc>
        <w:tc>
          <w:tcPr>
            <w:tcW w:w="2150" w:type="dxa"/>
            <w:tcBorders>
              <w:right w:val="single" w:sz="12" w:space="0" w:color="auto"/>
            </w:tcBorders>
          </w:tcPr>
          <w:p w14:paraId="34C4A98F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77A99EB3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413A2B5E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31F4452B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</w:tr>
      <w:tr w:rsidR="00A04C29" w14:paraId="09C9FC2F" w14:textId="77777777" w:rsidTr="00A04C29">
        <w:tc>
          <w:tcPr>
            <w:tcW w:w="2797" w:type="dxa"/>
            <w:tcBorders>
              <w:left w:val="single" w:sz="12" w:space="0" w:color="auto"/>
            </w:tcBorders>
          </w:tcPr>
          <w:p w14:paraId="572681BF" w14:textId="77777777" w:rsidR="00A04C29" w:rsidRDefault="00A04C29" w:rsidP="00F01A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Funder 2</w:t>
            </w:r>
          </w:p>
        </w:tc>
        <w:tc>
          <w:tcPr>
            <w:tcW w:w="2150" w:type="dxa"/>
            <w:tcBorders>
              <w:right w:val="single" w:sz="12" w:space="0" w:color="auto"/>
            </w:tcBorders>
          </w:tcPr>
          <w:p w14:paraId="7B4C6D74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3E0FEFA8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0469C4E5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3E276E94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</w:tr>
      <w:tr w:rsidR="00A04C29" w14:paraId="0B1DDA75" w14:textId="77777777" w:rsidTr="00A04C29">
        <w:tc>
          <w:tcPr>
            <w:tcW w:w="2797" w:type="dxa"/>
            <w:tcBorders>
              <w:left w:val="single" w:sz="12" w:space="0" w:color="auto"/>
            </w:tcBorders>
          </w:tcPr>
          <w:p w14:paraId="24DC5771" w14:textId="77777777" w:rsidR="00A04C29" w:rsidRDefault="00A04C29" w:rsidP="00F01A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Funder 3</w:t>
            </w:r>
          </w:p>
        </w:tc>
        <w:tc>
          <w:tcPr>
            <w:tcW w:w="2150" w:type="dxa"/>
            <w:tcBorders>
              <w:right w:val="single" w:sz="12" w:space="0" w:color="auto"/>
            </w:tcBorders>
          </w:tcPr>
          <w:p w14:paraId="34133EA7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615753C6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6E35BB3A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14:paraId="61977985" w14:textId="77777777" w:rsidR="00A04C29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</w:tr>
      <w:tr w:rsidR="00A04C29" w14:paraId="11B126A0" w14:textId="77777777" w:rsidTr="00111749">
        <w:tc>
          <w:tcPr>
            <w:tcW w:w="2797" w:type="dxa"/>
            <w:tcBorders>
              <w:left w:val="single" w:sz="12" w:space="0" w:color="auto"/>
            </w:tcBorders>
            <w:shd w:val="clear" w:color="auto" w:fill="auto"/>
          </w:tcPr>
          <w:p w14:paraId="135266A4" w14:textId="53223044" w:rsidR="00A04C29" w:rsidRPr="00A93FFF" w:rsidRDefault="00A04C29" w:rsidP="00F01AD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CTF Funding</w:t>
            </w:r>
          </w:p>
        </w:tc>
        <w:tc>
          <w:tcPr>
            <w:tcW w:w="2150" w:type="dxa"/>
            <w:tcBorders>
              <w:right w:val="single" w:sz="12" w:space="0" w:color="auto"/>
            </w:tcBorders>
            <w:shd w:val="clear" w:color="auto" w:fill="auto"/>
          </w:tcPr>
          <w:p w14:paraId="5B385487" w14:textId="77777777" w:rsidR="00A04C29" w:rsidRPr="00A93FFF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auto"/>
          </w:tcPr>
          <w:p w14:paraId="1B0FACAA" w14:textId="77777777" w:rsidR="00A04C29" w:rsidRPr="00E32859" w:rsidRDefault="00A04C29" w:rsidP="00F01AD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auto"/>
          </w:tcPr>
          <w:p w14:paraId="435FC5A2" w14:textId="77777777" w:rsidR="00A04C29" w:rsidRPr="00E32859" w:rsidRDefault="00A04C29" w:rsidP="00F01AD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auto"/>
          </w:tcPr>
          <w:p w14:paraId="0DE47D8C" w14:textId="77777777" w:rsidR="00A04C29" w:rsidRPr="00E32859" w:rsidRDefault="00A04C29" w:rsidP="00F01AD7">
            <w:pPr>
              <w:jc w:val="right"/>
              <w:rPr>
                <w:sz w:val="32"/>
                <w:szCs w:val="32"/>
              </w:rPr>
            </w:pPr>
          </w:p>
        </w:tc>
      </w:tr>
      <w:tr w:rsidR="00A04C29" w14:paraId="236ED7AB" w14:textId="77777777" w:rsidTr="00111749">
        <w:tc>
          <w:tcPr>
            <w:tcW w:w="279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DEDED"/>
          </w:tcPr>
          <w:p w14:paraId="54237588" w14:textId="77777777" w:rsidR="00A04C29" w:rsidRPr="00A93FFF" w:rsidRDefault="00A04C29" w:rsidP="00101B1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TALS</w:t>
            </w:r>
          </w:p>
        </w:tc>
        <w:tc>
          <w:tcPr>
            <w:tcW w:w="215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6F60BF17" w14:textId="77777777" w:rsidR="00A04C29" w:rsidRPr="00A93FFF" w:rsidRDefault="00A04C29" w:rsidP="00F01AD7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6D8FC9A4" w14:textId="77777777" w:rsidR="00A04C29" w:rsidRPr="00E32859" w:rsidRDefault="00A04C29" w:rsidP="00F01AD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141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4037952F" w14:textId="77777777" w:rsidR="00A04C29" w:rsidRPr="00E32859" w:rsidRDefault="00A04C29" w:rsidP="00F01AD7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141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DEDED"/>
          </w:tcPr>
          <w:p w14:paraId="054E2F07" w14:textId="77777777" w:rsidR="00A04C29" w:rsidRPr="00E32859" w:rsidRDefault="00A04C29" w:rsidP="00F01AD7">
            <w:pPr>
              <w:jc w:val="right"/>
              <w:rPr>
                <w:sz w:val="32"/>
                <w:szCs w:val="32"/>
              </w:rPr>
            </w:pPr>
          </w:p>
        </w:tc>
      </w:tr>
    </w:tbl>
    <w:p w14:paraId="6E547078" w14:textId="77777777" w:rsidR="00897E97" w:rsidRDefault="00897E97" w:rsidP="00DC5486">
      <w:pPr>
        <w:rPr>
          <w:sz w:val="24"/>
          <w:szCs w:val="24"/>
        </w:rPr>
      </w:pPr>
    </w:p>
    <w:p w14:paraId="4EA58924" w14:textId="77777777" w:rsidR="00272ACF" w:rsidRDefault="00272ACF" w:rsidP="00272ACF">
      <w:pPr>
        <w:spacing w:after="0" w:line="240" w:lineRule="auto"/>
        <w:rPr>
          <w:b/>
          <w:sz w:val="24"/>
        </w:rPr>
      </w:pPr>
      <w:r w:rsidRPr="00077690">
        <w:rPr>
          <w:b/>
          <w:sz w:val="24"/>
        </w:rPr>
        <w:t>Additional Comments on Partner Funding:</w:t>
      </w:r>
    </w:p>
    <w:p w14:paraId="3F8B13CD" w14:textId="5E43B2D2" w:rsidR="00272ACF" w:rsidRPr="00344AE6" w:rsidRDefault="00272ACF" w:rsidP="00272ACF">
      <w:pPr>
        <w:shd w:val="clear" w:color="auto" w:fill="E5DFEC"/>
        <w:spacing w:after="0" w:line="240" w:lineRule="auto"/>
        <w:rPr>
          <w:i/>
          <w:sz w:val="20"/>
          <w:szCs w:val="20"/>
        </w:rPr>
      </w:pPr>
      <w:r w:rsidRPr="00344AE6">
        <w:rPr>
          <w:i/>
          <w:sz w:val="20"/>
          <w:szCs w:val="20"/>
        </w:rPr>
        <w:t xml:space="preserve">Explain any significant variances or differences from the partner funding identified in your proposal. Define how you have monetized the in-kind </w:t>
      </w:r>
      <w:r w:rsidR="00B802DF" w:rsidRPr="00344AE6">
        <w:rPr>
          <w:i/>
          <w:sz w:val="20"/>
          <w:szCs w:val="20"/>
        </w:rPr>
        <w:t>amount</w:t>
      </w:r>
      <w:r w:rsidRPr="00344AE6">
        <w:rPr>
          <w:i/>
          <w:sz w:val="20"/>
          <w:szCs w:val="20"/>
        </w:rPr>
        <w:t>.</w:t>
      </w:r>
    </w:p>
    <w:p w14:paraId="558384A0" w14:textId="77777777" w:rsidR="00272ACF" w:rsidRPr="004E05F8" w:rsidRDefault="00272ACF" w:rsidP="00272ACF">
      <w:pPr>
        <w:spacing w:after="0" w:line="240" w:lineRule="auto"/>
        <w:rPr>
          <w:b/>
        </w:rPr>
      </w:pPr>
    </w:p>
    <w:p w14:paraId="3183D035" w14:textId="77777777" w:rsidR="00272ACF" w:rsidRDefault="00272ACF" w:rsidP="00272A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b/>
        </w:rPr>
      </w:pPr>
    </w:p>
    <w:p w14:paraId="5C704FC2" w14:textId="77777777" w:rsidR="00801494" w:rsidRDefault="00801494" w:rsidP="00801494">
      <w:pPr>
        <w:rPr>
          <w:sz w:val="24"/>
          <w:szCs w:val="24"/>
        </w:rPr>
      </w:pPr>
    </w:p>
    <w:p w14:paraId="5BB0A9A8" w14:textId="3DC8F38F" w:rsidR="00801494" w:rsidRPr="003D7948" w:rsidRDefault="000F39F0" w:rsidP="00801494">
      <w:pPr>
        <w:shd w:val="clear" w:color="auto" w:fill="31849B"/>
      </w:pPr>
      <w:r>
        <w:rPr>
          <w:b/>
          <w:color w:val="FFFFFF"/>
          <w:sz w:val="28"/>
          <w:shd w:val="clear" w:color="auto" w:fill="31849B"/>
        </w:rPr>
        <w:t>6</w:t>
      </w:r>
      <w:r w:rsidR="00801494" w:rsidRPr="00C37E25">
        <w:rPr>
          <w:b/>
          <w:color w:val="FFFFFF"/>
          <w:sz w:val="28"/>
          <w:shd w:val="clear" w:color="auto" w:fill="31849B"/>
        </w:rPr>
        <w:t xml:space="preserve">. </w:t>
      </w:r>
      <w:r w:rsidR="00801494">
        <w:rPr>
          <w:b/>
          <w:color w:val="FFFFFF"/>
          <w:sz w:val="28"/>
          <w:shd w:val="clear" w:color="auto" w:fill="31849B"/>
        </w:rPr>
        <w:t>Feedback</w:t>
      </w:r>
    </w:p>
    <w:p w14:paraId="6F000763" w14:textId="0598C119" w:rsidR="00801494" w:rsidRDefault="00801494" w:rsidP="00801494">
      <w:pPr>
        <w:rPr>
          <w:sz w:val="24"/>
          <w:szCs w:val="24"/>
        </w:rPr>
      </w:pPr>
      <w:r>
        <w:t xml:space="preserve">Please provide any feedback to HCTF </w:t>
      </w:r>
      <w:r w:rsidR="00E024B6">
        <w:t xml:space="preserve">and ENV </w:t>
      </w:r>
      <w:r>
        <w:t xml:space="preserve">for ways to improve the program including </w:t>
      </w:r>
      <w:r w:rsidR="00C339B2">
        <w:t xml:space="preserve">the </w:t>
      </w:r>
      <w:r>
        <w:t xml:space="preserve">application or reporting process.  </w:t>
      </w:r>
    </w:p>
    <w:p w14:paraId="07236844" w14:textId="77777777" w:rsidR="00801494" w:rsidRDefault="00801494" w:rsidP="008014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662FF7DB" w14:textId="77777777" w:rsidR="00B802DF" w:rsidRDefault="00B802DF" w:rsidP="008014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59447708" w14:textId="77777777" w:rsidR="00B802DF" w:rsidRDefault="00B802DF" w:rsidP="008014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036EB391" w14:textId="77777777" w:rsidR="009E5611" w:rsidRDefault="009E5611" w:rsidP="009E5611">
      <w:pPr>
        <w:spacing w:after="0" w:line="240" w:lineRule="auto"/>
        <w:rPr>
          <w:b/>
          <w:sz w:val="28"/>
        </w:rPr>
      </w:pPr>
    </w:p>
    <w:p w14:paraId="6A94158F" w14:textId="77777777" w:rsidR="003F5F0E" w:rsidRDefault="003F5F0E" w:rsidP="009E5611">
      <w:pPr>
        <w:spacing w:after="0" w:line="240" w:lineRule="auto"/>
        <w:rPr>
          <w:b/>
          <w:sz w:val="28"/>
        </w:rPr>
      </w:pPr>
    </w:p>
    <w:p w14:paraId="48EB7D18" w14:textId="65886729" w:rsidR="009E5611" w:rsidRPr="00EA4DAC" w:rsidRDefault="00392117" w:rsidP="009E5611">
      <w:pPr>
        <w:shd w:val="clear" w:color="auto" w:fill="31849B"/>
        <w:spacing w:after="0" w:line="240" w:lineRule="auto"/>
        <w:rPr>
          <w:b/>
          <w:color w:val="FFFFFF"/>
          <w:sz w:val="28"/>
        </w:rPr>
      </w:pPr>
      <w:r>
        <w:rPr>
          <w:b/>
          <w:color w:val="FFFFFF"/>
          <w:sz w:val="28"/>
        </w:rPr>
        <w:t>7</w:t>
      </w:r>
      <w:r w:rsidR="009E5611">
        <w:rPr>
          <w:b/>
          <w:color w:val="FFFFFF"/>
          <w:sz w:val="28"/>
        </w:rPr>
        <w:t xml:space="preserve">. Submit your Grant Report </w:t>
      </w:r>
    </w:p>
    <w:p w14:paraId="0D2ADD22" w14:textId="77777777" w:rsidR="009E5611" w:rsidRPr="003B533E" w:rsidRDefault="009E5611" w:rsidP="009E5611">
      <w:pPr>
        <w:spacing w:after="0" w:line="240" w:lineRule="auto"/>
      </w:pPr>
    </w:p>
    <w:p w14:paraId="40722BE8" w14:textId="323AD0F4" w:rsidR="009E5611" w:rsidRPr="006A6287" w:rsidRDefault="009E5611" w:rsidP="009E5611">
      <w:pPr>
        <w:numPr>
          <w:ilvl w:val="0"/>
          <w:numId w:val="13"/>
        </w:numPr>
        <w:spacing w:after="0" w:line="240" w:lineRule="auto"/>
        <w:rPr>
          <w:i/>
          <w:shd w:val="clear" w:color="auto" w:fill="E5DFEC"/>
        </w:rPr>
      </w:pPr>
      <w:r>
        <w:rPr>
          <w:i/>
          <w:shd w:val="clear" w:color="auto" w:fill="E5DFEC"/>
        </w:rPr>
        <w:t xml:space="preserve">Save this report using the Project # and grant year in the filename. Example: </w:t>
      </w:r>
      <w:r w:rsidRPr="00EB62DF">
        <w:rPr>
          <w:b/>
          <w:i/>
          <w:shd w:val="clear" w:color="auto" w:fill="E5DFEC"/>
        </w:rPr>
        <w:t>1-123</w:t>
      </w:r>
      <w:r>
        <w:rPr>
          <w:b/>
          <w:i/>
          <w:shd w:val="clear" w:color="auto" w:fill="E5DFEC"/>
        </w:rPr>
        <w:t xml:space="preserve"> </w:t>
      </w:r>
      <w:r w:rsidRPr="00EB62DF">
        <w:rPr>
          <w:b/>
          <w:i/>
          <w:shd w:val="clear" w:color="auto" w:fill="E5DFEC"/>
        </w:rPr>
        <w:t>Grant Report</w:t>
      </w:r>
      <w:r>
        <w:rPr>
          <w:b/>
          <w:i/>
          <w:shd w:val="clear" w:color="auto" w:fill="E5DFEC"/>
        </w:rPr>
        <w:t xml:space="preserve"> </w:t>
      </w:r>
      <w:r w:rsidR="00B802DF">
        <w:rPr>
          <w:b/>
          <w:i/>
          <w:shd w:val="clear" w:color="auto" w:fill="E5DFEC"/>
        </w:rPr>
        <w:t>2018-19</w:t>
      </w:r>
      <w:r w:rsidRPr="00EB62DF">
        <w:rPr>
          <w:b/>
          <w:i/>
          <w:shd w:val="clear" w:color="auto" w:fill="E5DFEC"/>
        </w:rPr>
        <w:t xml:space="preserve">  </w:t>
      </w:r>
    </w:p>
    <w:p w14:paraId="6CA2B07F" w14:textId="6461DD49" w:rsidR="006A6287" w:rsidRPr="008F11DA" w:rsidRDefault="004D114E" w:rsidP="009E5611">
      <w:pPr>
        <w:numPr>
          <w:ilvl w:val="0"/>
          <w:numId w:val="13"/>
        </w:numPr>
        <w:spacing w:after="0" w:line="240" w:lineRule="auto"/>
        <w:rPr>
          <w:i/>
          <w:shd w:val="clear" w:color="auto" w:fill="E5DFEC"/>
        </w:rPr>
      </w:pPr>
      <w:r>
        <w:rPr>
          <w:i/>
          <w:shd w:val="clear" w:color="auto" w:fill="E5DFEC"/>
        </w:rPr>
        <w:t xml:space="preserve">Please also include copies of the Chain of Custody forms submitted to the </w:t>
      </w:r>
      <w:proofErr w:type="spellStart"/>
      <w:r>
        <w:rPr>
          <w:i/>
          <w:shd w:val="clear" w:color="auto" w:fill="E5DFEC"/>
        </w:rPr>
        <w:t>Limno</w:t>
      </w:r>
      <w:proofErr w:type="spellEnd"/>
      <w:r>
        <w:rPr>
          <w:i/>
          <w:shd w:val="clear" w:color="auto" w:fill="E5DFEC"/>
        </w:rPr>
        <w:t xml:space="preserve"> Lab (as excel files), copies of any additional ancillary data collected, and the Substrate Monitoring Tracking Form (as excel file).</w:t>
      </w:r>
    </w:p>
    <w:p w14:paraId="770B32DA" w14:textId="77777777" w:rsidR="009E5611" w:rsidRPr="008F11DA" w:rsidRDefault="009E5611" w:rsidP="009E5611">
      <w:pPr>
        <w:numPr>
          <w:ilvl w:val="0"/>
          <w:numId w:val="13"/>
        </w:numPr>
        <w:spacing w:after="0" w:line="240" w:lineRule="auto"/>
        <w:rPr>
          <w:i/>
          <w:shd w:val="clear" w:color="auto" w:fill="E5DFEC"/>
        </w:rPr>
      </w:pPr>
      <w:r w:rsidRPr="00D207FB">
        <w:rPr>
          <w:b/>
          <w:i/>
          <w:shd w:val="clear" w:color="auto" w:fill="E5DFEC"/>
        </w:rPr>
        <w:t>Final payment is contingent on HCTF receiving, reviewing and accepting the final invoice and</w:t>
      </w:r>
      <w:r w:rsidRPr="008F11DA">
        <w:rPr>
          <w:b/>
          <w:i/>
          <w:shd w:val="clear" w:color="auto" w:fill="E5DFEC"/>
        </w:rPr>
        <w:t xml:space="preserve"> th</w:t>
      </w:r>
      <w:r>
        <w:rPr>
          <w:b/>
          <w:i/>
          <w:shd w:val="clear" w:color="auto" w:fill="E5DFEC"/>
        </w:rPr>
        <w:t>is</w:t>
      </w:r>
      <w:r w:rsidRPr="008F11DA">
        <w:rPr>
          <w:b/>
          <w:i/>
          <w:shd w:val="clear" w:color="auto" w:fill="E5DFEC"/>
        </w:rPr>
        <w:t xml:space="preserve"> Grant Report</w:t>
      </w:r>
      <w:r w:rsidRPr="008F11DA">
        <w:rPr>
          <w:i/>
          <w:shd w:val="clear" w:color="auto" w:fill="E5DFEC"/>
        </w:rPr>
        <w:t>.</w:t>
      </w:r>
    </w:p>
    <w:p w14:paraId="03AAD1A8" w14:textId="77777777" w:rsidR="009E5611" w:rsidRPr="008F11DA" w:rsidRDefault="009E5611" w:rsidP="009E5611">
      <w:pPr>
        <w:spacing w:after="0" w:line="240" w:lineRule="auto"/>
        <w:rPr>
          <w:i/>
          <w:shd w:val="clear" w:color="auto" w:fill="E5DFEC"/>
        </w:rPr>
      </w:pPr>
    </w:p>
    <w:p w14:paraId="4B39C244" w14:textId="77777777" w:rsidR="009E5611" w:rsidRPr="00335DD4" w:rsidRDefault="009E5611" w:rsidP="009E5611">
      <w:pPr>
        <w:spacing w:after="0" w:line="240" w:lineRule="auto"/>
      </w:pPr>
    </w:p>
    <w:p w14:paraId="01DE994D" w14:textId="5EE472C0" w:rsidR="009E5611" w:rsidRDefault="009E5611" w:rsidP="009E5611">
      <w:pPr>
        <w:spacing w:after="0" w:line="240" w:lineRule="auto"/>
        <w:rPr>
          <w:b/>
          <w:sz w:val="24"/>
        </w:rPr>
      </w:pPr>
      <w:r>
        <w:rPr>
          <w:b/>
          <w:sz w:val="24"/>
        </w:rPr>
        <w:t>Please s</w:t>
      </w:r>
      <w:r w:rsidRPr="001B1F27">
        <w:rPr>
          <w:b/>
          <w:sz w:val="24"/>
        </w:rPr>
        <w:t>end your Grant report</w:t>
      </w:r>
      <w:r w:rsidR="002578B4">
        <w:rPr>
          <w:b/>
          <w:sz w:val="24"/>
        </w:rPr>
        <w:t xml:space="preserve">, </w:t>
      </w:r>
      <w:r w:rsidRPr="001B1F27">
        <w:rPr>
          <w:b/>
          <w:sz w:val="24"/>
        </w:rPr>
        <w:t xml:space="preserve">final invoice </w:t>
      </w:r>
      <w:r w:rsidR="002578B4">
        <w:rPr>
          <w:b/>
          <w:sz w:val="24"/>
        </w:rPr>
        <w:t>and attachments by</w:t>
      </w:r>
      <w:r w:rsidRPr="001B1F27">
        <w:rPr>
          <w:b/>
          <w:sz w:val="24"/>
        </w:rPr>
        <w:t xml:space="preserve"> email to</w:t>
      </w:r>
      <w:r>
        <w:rPr>
          <w:b/>
          <w:sz w:val="24"/>
        </w:rPr>
        <w:t xml:space="preserve"> </w:t>
      </w:r>
      <w:hyperlink r:id="rId8" w:history="1">
        <w:r w:rsidRPr="00DC4FF7">
          <w:rPr>
            <w:rStyle w:val="Hyperlink"/>
            <w:b/>
            <w:sz w:val="24"/>
          </w:rPr>
          <w:t>reporting@hctf.ca</w:t>
        </w:r>
      </w:hyperlink>
      <w:r w:rsidR="00B802DF">
        <w:rPr>
          <w:b/>
          <w:sz w:val="24"/>
        </w:rPr>
        <w:t>.</w:t>
      </w:r>
    </w:p>
    <w:p w14:paraId="53ABD658" w14:textId="77777777" w:rsidR="009E5611" w:rsidRDefault="009E5611" w:rsidP="009E5611">
      <w:pPr>
        <w:spacing w:after="0" w:line="240" w:lineRule="auto"/>
        <w:rPr>
          <w:b/>
          <w:sz w:val="24"/>
        </w:rPr>
      </w:pPr>
    </w:p>
    <w:p w14:paraId="09C48B4A" w14:textId="77777777" w:rsidR="002578B4" w:rsidRDefault="002578B4" w:rsidP="002578B4">
      <w:pPr>
        <w:pBdr>
          <w:bottom w:val="single" w:sz="12" w:space="1" w:color="auto"/>
        </w:pBdr>
        <w:tabs>
          <w:tab w:val="left" w:pos="1440"/>
          <w:tab w:val="right" w:pos="9360"/>
        </w:tabs>
        <w:rPr>
          <w:rFonts w:ascii="Arial" w:hAnsi="Arial" w:cs="Arial"/>
          <w:b/>
          <w:i/>
        </w:rPr>
      </w:pPr>
    </w:p>
    <w:p w14:paraId="542040BE" w14:textId="77777777" w:rsidR="002578B4" w:rsidRPr="00D207FB" w:rsidRDefault="002578B4" w:rsidP="002578B4">
      <w:pPr>
        <w:tabs>
          <w:tab w:val="left" w:pos="1440"/>
          <w:tab w:val="right" w:pos="9360"/>
        </w:tabs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y submitting this grant report, you c</w:t>
      </w:r>
      <w:r w:rsidRPr="00D207FB">
        <w:rPr>
          <w:rFonts w:ascii="Arial" w:hAnsi="Arial" w:cs="Arial"/>
          <w:b/>
          <w:i/>
        </w:rPr>
        <w:t>ertif</w:t>
      </w:r>
      <w:r>
        <w:rPr>
          <w:rFonts w:ascii="Arial" w:hAnsi="Arial" w:cs="Arial"/>
          <w:b/>
          <w:i/>
        </w:rPr>
        <w:t xml:space="preserve">y </w:t>
      </w:r>
      <w:r w:rsidRPr="00D207FB">
        <w:rPr>
          <w:rFonts w:ascii="Arial" w:hAnsi="Arial" w:cs="Arial"/>
          <w:b/>
          <w:i/>
        </w:rPr>
        <w:t>that the project has been satisfactorily completed and this report is an accurate reflection of project activities and expenditures</w:t>
      </w:r>
      <w:r>
        <w:rPr>
          <w:rFonts w:ascii="Arial" w:hAnsi="Arial" w:cs="Arial"/>
          <w:b/>
          <w:i/>
        </w:rPr>
        <w:t xml:space="preserve"> per the HCTF Grant Agreement.</w:t>
      </w:r>
    </w:p>
    <w:p w14:paraId="74608EF7" w14:textId="77777777" w:rsidR="002578B4" w:rsidRDefault="002578B4" w:rsidP="002578B4">
      <w:pPr>
        <w:spacing w:after="0" w:line="240" w:lineRule="auto"/>
        <w:rPr>
          <w:b/>
          <w:sz w:val="24"/>
        </w:rPr>
      </w:pPr>
    </w:p>
    <w:p w14:paraId="6B022465" w14:textId="77777777" w:rsidR="002578B4" w:rsidRDefault="002578B4" w:rsidP="009E5611">
      <w:pPr>
        <w:spacing w:after="0" w:line="240" w:lineRule="auto"/>
        <w:rPr>
          <w:b/>
          <w:sz w:val="24"/>
        </w:rPr>
      </w:pPr>
    </w:p>
    <w:p w14:paraId="024AD0BB" w14:textId="77777777" w:rsidR="009E5611" w:rsidRDefault="009E5611" w:rsidP="009E5611">
      <w:pPr>
        <w:spacing w:after="0" w:line="240" w:lineRule="auto"/>
        <w:rPr>
          <w:b/>
          <w:sz w:val="24"/>
        </w:rPr>
      </w:pPr>
    </w:p>
    <w:sectPr w:rsidR="009E5611" w:rsidSect="0095460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4F929A" w14:textId="77777777" w:rsidR="000213FB" w:rsidRDefault="000213FB" w:rsidP="00DC5486">
      <w:pPr>
        <w:spacing w:after="0" w:line="240" w:lineRule="auto"/>
      </w:pPr>
      <w:r>
        <w:separator/>
      </w:r>
    </w:p>
  </w:endnote>
  <w:endnote w:type="continuationSeparator" w:id="0">
    <w:p w14:paraId="1FDD94E0" w14:textId="77777777" w:rsidR="000213FB" w:rsidRDefault="000213FB" w:rsidP="00DC5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5925B" w14:textId="77777777" w:rsidR="00954604" w:rsidRPr="00954604" w:rsidRDefault="00954604">
    <w:pPr>
      <w:pStyle w:val="Footer"/>
      <w:rPr>
        <w:sz w:val="20"/>
        <w:szCs w:val="20"/>
      </w:rPr>
    </w:pPr>
    <w:r w:rsidRPr="00954604">
      <w:rPr>
        <w:sz w:val="20"/>
        <w:szCs w:val="20"/>
      </w:rPr>
      <w:ptab w:relativeTo="margin" w:alignment="center" w:leader="none"/>
    </w:r>
    <w:r w:rsidRPr="00954604">
      <w:rPr>
        <w:sz w:val="20"/>
        <w:szCs w:val="20"/>
      </w:rPr>
      <w:ptab w:relativeTo="margin" w:alignment="right" w:leader="none"/>
    </w:r>
    <w:r w:rsidRPr="00954604">
      <w:rPr>
        <w:sz w:val="20"/>
        <w:szCs w:val="20"/>
      </w:rPr>
      <w:t xml:space="preserve">Page </w:t>
    </w:r>
    <w:r w:rsidRPr="00954604">
      <w:rPr>
        <w:b/>
        <w:bCs/>
        <w:sz w:val="20"/>
        <w:szCs w:val="20"/>
      </w:rPr>
      <w:fldChar w:fldCharType="begin"/>
    </w:r>
    <w:r w:rsidRPr="00954604">
      <w:rPr>
        <w:b/>
        <w:bCs/>
        <w:sz w:val="20"/>
        <w:szCs w:val="20"/>
      </w:rPr>
      <w:instrText xml:space="preserve"> PAGE  \* Arabic  \* MERGEFORMAT </w:instrText>
    </w:r>
    <w:r w:rsidRPr="00954604">
      <w:rPr>
        <w:b/>
        <w:bCs/>
        <w:sz w:val="20"/>
        <w:szCs w:val="20"/>
      </w:rPr>
      <w:fldChar w:fldCharType="separate"/>
    </w:r>
    <w:r w:rsidR="00794241">
      <w:rPr>
        <w:b/>
        <w:bCs/>
        <w:noProof/>
        <w:sz w:val="20"/>
        <w:szCs w:val="20"/>
      </w:rPr>
      <w:t>4</w:t>
    </w:r>
    <w:r w:rsidRPr="00954604">
      <w:rPr>
        <w:b/>
        <w:bCs/>
        <w:sz w:val="20"/>
        <w:szCs w:val="20"/>
      </w:rPr>
      <w:fldChar w:fldCharType="end"/>
    </w:r>
    <w:r w:rsidRPr="00954604">
      <w:rPr>
        <w:sz w:val="20"/>
        <w:szCs w:val="20"/>
      </w:rPr>
      <w:t xml:space="preserve"> of </w:t>
    </w:r>
    <w:r w:rsidRPr="00954604">
      <w:rPr>
        <w:b/>
        <w:bCs/>
        <w:sz w:val="20"/>
        <w:szCs w:val="20"/>
      </w:rPr>
      <w:fldChar w:fldCharType="begin"/>
    </w:r>
    <w:r w:rsidRPr="00954604">
      <w:rPr>
        <w:b/>
        <w:bCs/>
        <w:sz w:val="20"/>
        <w:szCs w:val="20"/>
      </w:rPr>
      <w:instrText xml:space="preserve"> NUMPAGES  \* Arabic  \* MERGEFORMAT </w:instrText>
    </w:r>
    <w:r w:rsidRPr="00954604">
      <w:rPr>
        <w:b/>
        <w:bCs/>
        <w:sz w:val="20"/>
        <w:szCs w:val="20"/>
      </w:rPr>
      <w:fldChar w:fldCharType="separate"/>
    </w:r>
    <w:r w:rsidR="00794241">
      <w:rPr>
        <w:b/>
        <w:bCs/>
        <w:noProof/>
        <w:sz w:val="20"/>
        <w:szCs w:val="20"/>
      </w:rPr>
      <w:t>4</w:t>
    </w:r>
    <w:r w:rsidRPr="00954604">
      <w:rPr>
        <w:b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47B0E0" w14:textId="43C40014" w:rsidR="00475B32" w:rsidRPr="00475B32" w:rsidRDefault="007A7A84" w:rsidP="00475B32">
    <w:pPr>
      <w:pStyle w:val="Footer"/>
      <w:jc w:val="right"/>
      <w:rPr>
        <w:sz w:val="20"/>
        <w:szCs w:val="20"/>
      </w:rPr>
    </w:pPr>
    <w:r w:rsidRPr="00954604">
      <w:rPr>
        <w:i/>
        <w:sz w:val="20"/>
        <w:szCs w:val="20"/>
      </w:rPr>
      <w:t>D</w:t>
    </w:r>
    <w:r w:rsidR="00A7563D">
      <w:rPr>
        <w:i/>
        <w:sz w:val="20"/>
        <w:szCs w:val="20"/>
      </w:rPr>
      <w:t>a</w:t>
    </w:r>
    <w:r w:rsidR="006B3755">
      <w:rPr>
        <w:i/>
        <w:sz w:val="20"/>
        <w:szCs w:val="20"/>
      </w:rPr>
      <w:t xml:space="preserve">te form template updated: </w:t>
    </w:r>
    <w:r w:rsidR="00521155">
      <w:rPr>
        <w:i/>
        <w:sz w:val="20"/>
        <w:szCs w:val="20"/>
      </w:rPr>
      <w:t>September 23</w:t>
    </w:r>
    <w:r w:rsidR="006A6287">
      <w:rPr>
        <w:i/>
        <w:sz w:val="20"/>
        <w:szCs w:val="20"/>
      </w:rPr>
      <w:t>, 2019</w:t>
    </w:r>
    <w:r w:rsidRPr="007A7A84">
      <w:rPr>
        <w:sz w:val="20"/>
        <w:szCs w:val="20"/>
      </w:rPr>
      <w:ptab w:relativeTo="margin" w:alignment="center" w:leader="none"/>
    </w:r>
    <w:r w:rsidRPr="007A7A84">
      <w:rPr>
        <w:sz w:val="20"/>
        <w:szCs w:val="20"/>
      </w:rPr>
      <w:ptab w:relativeTo="margin" w:alignment="right" w:leader="none"/>
    </w:r>
    <w:r w:rsidRPr="007A7A84">
      <w:rPr>
        <w:sz w:val="20"/>
        <w:szCs w:val="20"/>
      </w:rPr>
      <w:t xml:space="preserve">Page </w:t>
    </w:r>
    <w:r w:rsidRPr="007A7A84">
      <w:rPr>
        <w:b/>
        <w:bCs/>
        <w:sz w:val="20"/>
        <w:szCs w:val="20"/>
      </w:rPr>
      <w:fldChar w:fldCharType="begin"/>
    </w:r>
    <w:r w:rsidRPr="007A7A84">
      <w:rPr>
        <w:b/>
        <w:bCs/>
        <w:sz w:val="20"/>
        <w:szCs w:val="20"/>
      </w:rPr>
      <w:instrText xml:space="preserve"> PAGE  \* Arabic  \* MERGEFORMAT </w:instrText>
    </w:r>
    <w:r w:rsidRPr="007A7A84">
      <w:rPr>
        <w:b/>
        <w:bCs/>
        <w:sz w:val="20"/>
        <w:szCs w:val="20"/>
      </w:rPr>
      <w:fldChar w:fldCharType="separate"/>
    </w:r>
    <w:r w:rsidR="00794241">
      <w:rPr>
        <w:b/>
        <w:bCs/>
        <w:noProof/>
        <w:sz w:val="20"/>
        <w:szCs w:val="20"/>
      </w:rPr>
      <w:t>1</w:t>
    </w:r>
    <w:r w:rsidRPr="007A7A84">
      <w:rPr>
        <w:b/>
        <w:bCs/>
        <w:sz w:val="20"/>
        <w:szCs w:val="20"/>
      </w:rPr>
      <w:fldChar w:fldCharType="end"/>
    </w:r>
    <w:r w:rsidRPr="007A7A84">
      <w:rPr>
        <w:sz w:val="20"/>
        <w:szCs w:val="20"/>
      </w:rPr>
      <w:t xml:space="preserve"> of </w:t>
    </w:r>
    <w:r w:rsidRPr="007A7A84">
      <w:rPr>
        <w:b/>
        <w:bCs/>
        <w:sz w:val="20"/>
        <w:szCs w:val="20"/>
      </w:rPr>
      <w:fldChar w:fldCharType="begin"/>
    </w:r>
    <w:r w:rsidRPr="007A7A84">
      <w:rPr>
        <w:b/>
        <w:bCs/>
        <w:sz w:val="20"/>
        <w:szCs w:val="20"/>
      </w:rPr>
      <w:instrText xml:space="preserve"> NUMPAGES  \* Arabic  \* MERGEFORMAT </w:instrText>
    </w:r>
    <w:r w:rsidRPr="007A7A84">
      <w:rPr>
        <w:b/>
        <w:bCs/>
        <w:sz w:val="20"/>
        <w:szCs w:val="20"/>
      </w:rPr>
      <w:fldChar w:fldCharType="separate"/>
    </w:r>
    <w:r w:rsidR="00794241">
      <w:rPr>
        <w:b/>
        <w:bCs/>
        <w:noProof/>
        <w:sz w:val="20"/>
        <w:szCs w:val="20"/>
      </w:rPr>
      <w:t>4</w:t>
    </w:r>
    <w:r w:rsidRPr="007A7A84">
      <w:rPr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7561D" w14:textId="77777777" w:rsidR="000213FB" w:rsidRDefault="000213FB" w:rsidP="00DC5486">
      <w:pPr>
        <w:spacing w:after="0" w:line="240" w:lineRule="auto"/>
      </w:pPr>
      <w:r>
        <w:separator/>
      </w:r>
    </w:p>
  </w:footnote>
  <w:footnote w:type="continuationSeparator" w:id="0">
    <w:p w14:paraId="0298F2EC" w14:textId="77777777" w:rsidR="000213FB" w:rsidRDefault="000213FB" w:rsidP="00DC54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567BB" w14:textId="020EF0E5" w:rsidR="00DC5486" w:rsidRDefault="00DC5486" w:rsidP="00DC5486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7EF412" w14:textId="1DFC5540" w:rsidR="00954604" w:rsidRDefault="00954604" w:rsidP="00954604">
    <w:pPr>
      <w:pStyle w:val="Header"/>
      <w:jc w:val="center"/>
    </w:pPr>
    <w:r>
      <w:rPr>
        <w:noProof/>
        <w:lang w:val="en-US"/>
      </w:rPr>
      <w:drawing>
        <wp:inline distT="0" distB="0" distL="0" distR="0" wp14:anchorId="467852A6" wp14:editId="11078C77">
          <wp:extent cx="5038725" cy="1516475"/>
          <wp:effectExtent l="0" t="0" r="0" b="7620"/>
          <wp:docPr id="1" name="Picture 1" descr="hctfheaderletter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hctfheaderletterhea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57645" cy="152216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62D6D"/>
    <w:multiLevelType w:val="hybridMultilevel"/>
    <w:tmpl w:val="5108F92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735BE2"/>
    <w:multiLevelType w:val="hybridMultilevel"/>
    <w:tmpl w:val="A6AEF2B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0226B"/>
    <w:multiLevelType w:val="hybridMultilevel"/>
    <w:tmpl w:val="3E162A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84134"/>
    <w:multiLevelType w:val="hybridMultilevel"/>
    <w:tmpl w:val="4CF48A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FB751E"/>
    <w:multiLevelType w:val="hybridMultilevel"/>
    <w:tmpl w:val="9EEEA5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3447C"/>
    <w:multiLevelType w:val="hybridMultilevel"/>
    <w:tmpl w:val="B164DFBC"/>
    <w:lvl w:ilvl="0" w:tplc="3AB82A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575F8"/>
    <w:multiLevelType w:val="hybridMultilevel"/>
    <w:tmpl w:val="6FB875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D6A08"/>
    <w:multiLevelType w:val="hybridMultilevel"/>
    <w:tmpl w:val="2AA440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47DF9"/>
    <w:multiLevelType w:val="hybridMultilevel"/>
    <w:tmpl w:val="1102EB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E35528"/>
    <w:multiLevelType w:val="hybridMultilevel"/>
    <w:tmpl w:val="04AEC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1B7B43"/>
    <w:multiLevelType w:val="hybridMultilevel"/>
    <w:tmpl w:val="F8CE80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D10A22"/>
    <w:multiLevelType w:val="hybridMultilevel"/>
    <w:tmpl w:val="3718F9D6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8F93BC1"/>
    <w:multiLevelType w:val="hybridMultilevel"/>
    <w:tmpl w:val="7096AE58"/>
    <w:lvl w:ilvl="0" w:tplc="EA92786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A0181A"/>
    <w:multiLevelType w:val="hybridMultilevel"/>
    <w:tmpl w:val="3A8099C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3"/>
  </w:num>
  <w:num w:numId="5">
    <w:abstractNumId w:val="12"/>
  </w:num>
  <w:num w:numId="6">
    <w:abstractNumId w:val="6"/>
  </w:num>
  <w:num w:numId="7">
    <w:abstractNumId w:val="13"/>
  </w:num>
  <w:num w:numId="8">
    <w:abstractNumId w:val="5"/>
  </w:num>
  <w:num w:numId="9">
    <w:abstractNumId w:val="9"/>
  </w:num>
  <w:num w:numId="10">
    <w:abstractNumId w:val="10"/>
  </w:num>
  <w:num w:numId="11">
    <w:abstractNumId w:val="1"/>
  </w:num>
  <w:num w:numId="12">
    <w:abstractNumId w:val="0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Tc2Mbc0M7A0NzBS0lEKTi0uzszPAykwrAUAhtoWECwAAAA="/>
  </w:docVars>
  <w:rsids>
    <w:rsidRoot w:val="0034035A"/>
    <w:rsid w:val="00000CBF"/>
    <w:rsid w:val="00000D98"/>
    <w:rsid w:val="00001426"/>
    <w:rsid w:val="00002A13"/>
    <w:rsid w:val="0000444B"/>
    <w:rsid w:val="00005185"/>
    <w:rsid w:val="00005A53"/>
    <w:rsid w:val="0000744D"/>
    <w:rsid w:val="00012881"/>
    <w:rsid w:val="0001358E"/>
    <w:rsid w:val="00014E9F"/>
    <w:rsid w:val="00015C5D"/>
    <w:rsid w:val="00016418"/>
    <w:rsid w:val="000167B1"/>
    <w:rsid w:val="00016B0A"/>
    <w:rsid w:val="00020D69"/>
    <w:rsid w:val="000213FB"/>
    <w:rsid w:val="000227A9"/>
    <w:rsid w:val="00025E4D"/>
    <w:rsid w:val="00027297"/>
    <w:rsid w:val="00030C84"/>
    <w:rsid w:val="00030F18"/>
    <w:rsid w:val="000313CC"/>
    <w:rsid w:val="00031E75"/>
    <w:rsid w:val="00032872"/>
    <w:rsid w:val="00035536"/>
    <w:rsid w:val="00035988"/>
    <w:rsid w:val="00036586"/>
    <w:rsid w:val="000377F0"/>
    <w:rsid w:val="000413EC"/>
    <w:rsid w:val="000433C7"/>
    <w:rsid w:val="0004367B"/>
    <w:rsid w:val="000451FB"/>
    <w:rsid w:val="00047CD5"/>
    <w:rsid w:val="00050E88"/>
    <w:rsid w:val="00051430"/>
    <w:rsid w:val="000516C5"/>
    <w:rsid w:val="00051AF6"/>
    <w:rsid w:val="00051B74"/>
    <w:rsid w:val="00055D5B"/>
    <w:rsid w:val="00056234"/>
    <w:rsid w:val="00063399"/>
    <w:rsid w:val="00064CBB"/>
    <w:rsid w:val="00064D63"/>
    <w:rsid w:val="00065155"/>
    <w:rsid w:val="00065E83"/>
    <w:rsid w:val="00072195"/>
    <w:rsid w:val="00072DBE"/>
    <w:rsid w:val="0007395A"/>
    <w:rsid w:val="00075F9B"/>
    <w:rsid w:val="00076810"/>
    <w:rsid w:val="00082C16"/>
    <w:rsid w:val="0008332D"/>
    <w:rsid w:val="00084973"/>
    <w:rsid w:val="00087039"/>
    <w:rsid w:val="00090065"/>
    <w:rsid w:val="00091691"/>
    <w:rsid w:val="000917D8"/>
    <w:rsid w:val="00091C75"/>
    <w:rsid w:val="00093B06"/>
    <w:rsid w:val="00094795"/>
    <w:rsid w:val="000958AF"/>
    <w:rsid w:val="000960C0"/>
    <w:rsid w:val="000A3EBA"/>
    <w:rsid w:val="000A3EEC"/>
    <w:rsid w:val="000A504C"/>
    <w:rsid w:val="000A6560"/>
    <w:rsid w:val="000B0BE7"/>
    <w:rsid w:val="000B52BD"/>
    <w:rsid w:val="000B7A1E"/>
    <w:rsid w:val="000B7D32"/>
    <w:rsid w:val="000B7F80"/>
    <w:rsid w:val="000C1CAE"/>
    <w:rsid w:val="000C21F9"/>
    <w:rsid w:val="000C42E6"/>
    <w:rsid w:val="000C4E51"/>
    <w:rsid w:val="000C5022"/>
    <w:rsid w:val="000C53D2"/>
    <w:rsid w:val="000C69C4"/>
    <w:rsid w:val="000C6B18"/>
    <w:rsid w:val="000C75AF"/>
    <w:rsid w:val="000D13A2"/>
    <w:rsid w:val="000D623B"/>
    <w:rsid w:val="000E3878"/>
    <w:rsid w:val="000E4B80"/>
    <w:rsid w:val="000E643E"/>
    <w:rsid w:val="000E7DB5"/>
    <w:rsid w:val="000F0D8E"/>
    <w:rsid w:val="000F0EB1"/>
    <w:rsid w:val="000F39F0"/>
    <w:rsid w:val="001006FF"/>
    <w:rsid w:val="00101B1E"/>
    <w:rsid w:val="0010448D"/>
    <w:rsid w:val="00105D0F"/>
    <w:rsid w:val="00107B94"/>
    <w:rsid w:val="00111749"/>
    <w:rsid w:val="00111DD9"/>
    <w:rsid w:val="0011739A"/>
    <w:rsid w:val="00120830"/>
    <w:rsid w:val="001215B6"/>
    <w:rsid w:val="00122C78"/>
    <w:rsid w:val="00123E4E"/>
    <w:rsid w:val="0012405E"/>
    <w:rsid w:val="0012495D"/>
    <w:rsid w:val="00125A9F"/>
    <w:rsid w:val="00126E46"/>
    <w:rsid w:val="0012704E"/>
    <w:rsid w:val="0013114F"/>
    <w:rsid w:val="00132DDC"/>
    <w:rsid w:val="001345AC"/>
    <w:rsid w:val="0013742A"/>
    <w:rsid w:val="00137B0E"/>
    <w:rsid w:val="00137CD4"/>
    <w:rsid w:val="00137E89"/>
    <w:rsid w:val="00137FFE"/>
    <w:rsid w:val="00140E29"/>
    <w:rsid w:val="001411B5"/>
    <w:rsid w:val="00141E57"/>
    <w:rsid w:val="00144570"/>
    <w:rsid w:val="001449D4"/>
    <w:rsid w:val="00144FD6"/>
    <w:rsid w:val="001451B6"/>
    <w:rsid w:val="001453D3"/>
    <w:rsid w:val="0014551C"/>
    <w:rsid w:val="00145DFB"/>
    <w:rsid w:val="00146363"/>
    <w:rsid w:val="001468F8"/>
    <w:rsid w:val="001471CC"/>
    <w:rsid w:val="00147461"/>
    <w:rsid w:val="0015344B"/>
    <w:rsid w:val="0015353D"/>
    <w:rsid w:val="0015437D"/>
    <w:rsid w:val="00155727"/>
    <w:rsid w:val="0015613D"/>
    <w:rsid w:val="00161DEC"/>
    <w:rsid w:val="0016383F"/>
    <w:rsid w:val="001653C8"/>
    <w:rsid w:val="00166D72"/>
    <w:rsid w:val="00167CF1"/>
    <w:rsid w:val="001703A4"/>
    <w:rsid w:val="00170924"/>
    <w:rsid w:val="00171050"/>
    <w:rsid w:val="00172DCE"/>
    <w:rsid w:val="001739EC"/>
    <w:rsid w:val="0018010F"/>
    <w:rsid w:val="001808D3"/>
    <w:rsid w:val="00184E6A"/>
    <w:rsid w:val="00186FDB"/>
    <w:rsid w:val="00187451"/>
    <w:rsid w:val="001923C8"/>
    <w:rsid w:val="00195159"/>
    <w:rsid w:val="00195FF7"/>
    <w:rsid w:val="00197684"/>
    <w:rsid w:val="00197AFF"/>
    <w:rsid w:val="001A0390"/>
    <w:rsid w:val="001A0810"/>
    <w:rsid w:val="001A2EE6"/>
    <w:rsid w:val="001A50AC"/>
    <w:rsid w:val="001A646C"/>
    <w:rsid w:val="001B282A"/>
    <w:rsid w:val="001B66C6"/>
    <w:rsid w:val="001B7A78"/>
    <w:rsid w:val="001B7EC7"/>
    <w:rsid w:val="001C227E"/>
    <w:rsid w:val="001C6269"/>
    <w:rsid w:val="001C7FE3"/>
    <w:rsid w:val="001D0565"/>
    <w:rsid w:val="001D0AEF"/>
    <w:rsid w:val="001D124C"/>
    <w:rsid w:val="001D4B7D"/>
    <w:rsid w:val="001D5116"/>
    <w:rsid w:val="001D5345"/>
    <w:rsid w:val="001D57D7"/>
    <w:rsid w:val="001D6FAB"/>
    <w:rsid w:val="001D7C10"/>
    <w:rsid w:val="001E1FDE"/>
    <w:rsid w:val="001E56A9"/>
    <w:rsid w:val="001E5AB9"/>
    <w:rsid w:val="001E6EF2"/>
    <w:rsid w:val="001E7AB4"/>
    <w:rsid w:val="001F0496"/>
    <w:rsid w:val="001F2CAE"/>
    <w:rsid w:val="001F59F1"/>
    <w:rsid w:val="001F72DE"/>
    <w:rsid w:val="001F7A02"/>
    <w:rsid w:val="001F7BD8"/>
    <w:rsid w:val="00200368"/>
    <w:rsid w:val="002015F9"/>
    <w:rsid w:val="00201D0A"/>
    <w:rsid w:val="00202A20"/>
    <w:rsid w:val="002053A3"/>
    <w:rsid w:val="00205937"/>
    <w:rsid w:val="00206669"/>
    <w:rsid w:val="00206B9B"/>
    <w:rsid w:val="00206BDE"/>
    <w:rsid w:val="002071D9"/>
    <w:rsid w:val="002073DD"/>
    <w:rsid w:val="00207FBC"/>
    <w:rsid w:val="002109AD"/>
    <w:rsid w:val="0021276B"/>
    <w:rsid w:val="002144DA"/>
    <w:rsid w:val="002148C0"/>
    <w:rsid w:val="00214A4E"/>
    <w:rsid w:val="00216657"/>
    <w:rsid w:val="00220B86"/>
    <w:rsid w:val="00221F69"/>
    <w:rsid w:val="0022257D"/>
    <w:rsid w:val="0022437C"/>
    <w:rsid w:val="002274FE"/>
    <w:rsid w:val="00227D47"/>
    <w:rsid w:val="00231046"/>
    <w:rsid w:val="0023259D"/>
    <w:rsid w:val="0023289E"/>
    <w:rsid w:val="0023292F"/>
    <w:rsid w:val="002361A3"/>
    <w:rsid w:val="00236401"/>
    <w:rsid w:val="00237899"/>
    <w:rsid w:val="00240F88"/>
    <w:rsid w:val="00243E40"/>
    <w:rsid w:val="00244BE9"/>
    <w:rsid w:val="00247F23"/>
    <w:rsid w:val="00250AF4"/>
    <w:rsid w:val="0025223B"/>
    <w:rsid w:val="00253E4A"/>
    <w:rsid w:val="00255DFB"/>
    <w:rsid w:val="00256707"/>
    <w:rsid w:val="002578B4"/>
    <w:rsid w:val="00261177"/>
    <w:rsid w:val="002618BD"/>
    <w:rsid w:val="00265093"/>
    <w:rsid w:val="00265C7A"/>
    <w:rsid w:val="00265F15"/>
    <w:rsid w:val="00265FD6"/>
    <w:rsid w:val="0026798C"/>
    <w:rsid w:val="00270C22"/>
    <w:rsid w:val="00272578"/>
    <w:rsid w:val="00272ACF"/>
    <w:rsid w:val="002731F3"/>
    <w:rsid w:val="002732D5"/>
    <w:rsid w:val="00274124"/>
    <w:rsid w:val="00275AD6"/>
    <w:rsid w:val="002764CA"/>
    <w:rsid w:val="00282891"/>
    <w:rsid w:val="00284013"/>
    <w:rsid w:val="002869A8"/>
    <w:rsid w:val="00287BA4"/>
    <w:rsid w:val="0029139B"/>
    <w:rsid w:val="00291BD1"/>
    <w:rsid w:val="00294594"/>
    <w:rsid w:val="002955C6"/>
    <w:rsid w:val="00297C50"/>
    <w:rsid w:val="002A18D2"/>
    <w:rsid w:val="002A7E71"/>
    <w:rsid w:val="002B1C08"/>
    <w:rsid w:val="002B286C"/>
    <w:rsid w:val="002B2F89"/>
    <w:rsid w:val="002B3976"/>
    <w:rsid w:val="002B479B"/>
    <w:rsid w:val="002B5E38"/>
    <w:rsid w:val="002B6E3F"/>
    <w:rsid w:val="002B750E"/>
    <w:rsid w:val="002B7555"/>
    <w:rsid w:val="002B7E9B"/>
    <w:rsid w:val="002C3D88"/>
    <w:rsid w:val="002C52E9"/>
    <w:rsid w:val="002C5508"/>
    <w:rsid w:val="002C643C"/>
    <w:rsid w:val="002D0AB6"/>
    <w:rsid w:val="002D1CB8"/>
    <w:rsid w:val="002D3274"/>
    <w:rsid w:val="002D35D3"/>
    <w:rsid w:val="002D57DA"/>
    <w:rsid w:val="002D63CE"/>
    <w:rsid w:val="002E0ECD"/>
    <w:rsid w:val="002E13DE"/>
    <w:rsid w:val="002E1D84"/>
    <w:rsid w:val="002E5107"/>
    <w:rsid w:val="002E67F8"/>
    <w:rsid w:val="002F0B8D"/>
    <w:rsid w:val="002F3786"/>
    <w:rsid w:val="002F4C9F"/>
    <w:rsid w:val="002F6A16"/>
    <w:rsid w:val="003010B7"/>
    <w:rsid w:val="003018FB"/>
    <w:rsid w:val="00301D22"/>
    <w:rsid w:val="0030252B"/>
    <w:rsid w:val="003129CA"/>
    <w:rsid w:val="0031322A"/>
    <w:rsid w:val="0031349C"/>
    <w:rsid w:val="00313A0F"/>
    <w:rsid w:val="0031500C"/>
    <w:rsid w:val="0031598A"/>
    <w:rsid w:val="00324667"/>
    <w:rsid w:val="003255EC"/>
    <w:rsid w:val="00325D9C"/>
    <w:rsid w:val="00327C3F"/>
    <w:rsid w:val="00330102"/>
    <w:rsid w:val="003310C7"/>
    <w:rsid w:val="0033243F"/>
    <w:rsid w:val="003342B4"/>
    <w:rsid w:val="00337EA0"/>
    <w:rsid w:val="0034035A"/>
    <w:rsid w:val="00340836"/>
    <w:rsid w:val="00342130"/>
    <w:rsid w:val="00342F96"/>
    <w:rsid w:val="003438A6"/>
    <w:rsid w:val="00344AE6"/>
    <w:rsid w:val="00345076"/>
    <w:rsid w:val="0034575F"/>
    <w:rsid w:val="003457D4"/>
    <w:rsid w:val="00352E40"/>
    <w:rsid w:val="00352EE7"/>
    <w:rsid w:val="003542E0"/>
    <w:rsid w:val="003551C9"/>
    <w:rsid w:val="00356F5F"/>
    <w:rsid w:val="00357647"/>
    <w:rsid w:val="00361D61"/>
    <w:rsid w:val="00362881"/>
    <w:rsid w:val="00363A00"/>
    <w:rsid w:val="003650A5"/>
    <w:rsid w:val="00365452"/>
    <w:rsid w:val="0036584B"/>
    <w:rsid w:val="00366214"/>
    <w:rsid w:val="00366899"/>
    <w:rsid w:val="00367A8D"/>
    <w:rsid w:val="00370326"/>
    <w:rsid w:val="00373D5D"/>
    <w:rsid w:val="003745EA"/>
    <w:rsid w:val="00381A1B"/>
    <w:rsid w:val="00382E1F"/>
    <w:rsid w:val="00383D5D"/>
    <w:rsid w:val="003842DC"/>
    <w:rsid w:val="003879AD"/>
    <w:rsid w:val="00390298"/>
    <w:rsid w:val="00390D99"/>
    <w:rsid w:val="003914B7"/>
    <w:rsid w:val="00392117"/>
    <w:rsid w:val="00392A12"/>
    <w:rsid w:val="00392C31"/>
    <w:rsid w:val="003A4C10"/>
    <w:rsid w:val="003A5D91"/>
    <w:rsid w:val="003A5FE6"/>
    <w:rsid w:val="003A6902"/>
    <w:rsid w:val="003B064D"/>
    <w:rsid w:val="003B1337"/>
    <w:rsid w:val="003B198D"/>
    <w:rsid w:val="003B1EFD"/>
    <w:rsid w:val="003B2A9E"/>
    <w:rsid w:val="003B3D18"/>
    <w:rsid w:val="003B41D1"/>
    <w:rsid w:val="003B5749"/>
    <w:rsid w:val="003B5A76"/>
    <w:rsid w:val="003B624C"/>
    <w:rsid w:val="003C11A1"/>
    <w:rsid w:val="003C3A7B"/>
    <w:rsid w:val="003C4B08"/>
    <w:rsid w:val="003C6007"/>
    <w:rsid w:val="003C60B6"/>
    <w:rsid w:val="003C6584"/>
    <w:rsid w:val="003D17ED"/>
    <w:rsid w:val="003D2C20"/>
    <w:rsid w:val="003D3851"/>
    <w:rsid w:val="003D3BE7"/>
    <w:rsid w:val="003D4241"/>
    <w:rsid w:val="003D4586"/>
    <w:rsid w:val="003D53E6"/>
    <w:rsid w:val="003D5CAD"/>
    <w:rsid w:val="003D7948"/>
    <w:rsid w:val="003E16B9"/>
    <w:rsid w:val="003E253F"/>
    <w:rsid w:val="003E37FA"/>
    <w:rsid w:val="003E4A99"/>
    <w:rsid w:val="003E621D"/>
    <w:rsid w:val="003E7A5F"/>
    <w:rsid w:val="003F0977"/>
    <w:rsid w:val="003F2FCB"/>
    <w:rsid w:val="003F3662"/>
    <w:rsid w:val="003F4C5D"/>
    <w:rsid w:val="003F551F"/>
    <w:rsid w:val="003F5F0E"/>
    <w:rsid w:val="003F63CD"/>
    <w:rsid w:val="003F65B2"/>
    <w:rsid w:val="00401395"/>
    <w:rsid w:val="004014A2"/>
    <w:rsid w:val="004027DA"/>
    <w:rsid w:val="004034B2"/>
    <w:rsid w:val="00404BEA"/>
    <w:rsid w:val="004056B4"/>
    <w:rsid w:val="0040715D"/>
    <w:rsid w:val="004072D9"/>
    <w:rsid w:val="004075D6"/>
    <w:rsid w:val="00407BE7"/>
    <w:rsid w:val="00407D26"/>
    <w:rsid w:val="00410DD5"/>
    <w:rsid w:val="004114F4"/>
    <w:rsid w:val="00415A66"/>
    <w:rsid w:val="00416424"/>
    <w:rsid w:val="00420816"/>
    <w:rsid w:val="00420ABA"/>
    <w:rsid w:val="0042357A"/>
    <w:rsid w:val="0043052B"/>
    <w:rsid w:val="00434B6B"/>
    <w:rsid w:val="00434C5F"/>
    <w:rsid w:val="00435A33"/>
    <w:rsid w:val="00437983"/>
    <w:rsid w:val="0044253A"/>
    <w:rsid w:val="00442B66"/>
    <w:rsid w:val="004445B8"/>
    <w:rsid w:val="00444F55"/>
    <w:rsid w:val="004450BD"/>
    <w:rsid w:val="004462B7"/>
    <w:rsid w:val="00446556"/>
    <w:rsid w:val="004467DA"/>
    <w:rsid w:val="004505F8"/>
    <w:rsid w:val="00450DF3"/>
    <w:rsid w:val="00451425"/>
    <w:rsid w:val="00452140"/>
    <w:rsid w:val="00453666"/>
    <w:rsid w:val="00457127"/>
    <w:rsid w:val="004575D3"/>
    <w:rsid w:val="00457B9A"/>
    <w:rsid w:val="00460C7B"/>
    <w:rsid w:val="0046213B"/>
    <w:rsid w:val="004634B0"/>
    <w:rsid w:val="00463AB9"/>
    <w:rsid w:val="00464B9E"/>
    <w:rsid w:val="004679FC"/>
    <w:rsid w:val="0047168B"/>
    <w:rsid w:val="00472C09"/>
    <w:rsid w:val="0047421D"/>
    <w:rsid w:val="00474847"/>
    <w:rsid w:val="0047484A"/>
    <w:rsid w:val="00474D61"/>
    <w:rsid w:val="00475B32"/>
    <w:rsid w:val="00476A65"/>
    <w:rsid w:val="004771A0"/>
    <w:rsid w:val="00477483"/>
    <w:rsid w:val="004775FD"/>
    <w:rsid w:val="00477657"/>
    <w:rsid w:val="00483EF0"/>
    <w:rsid w:val="00485185"/>
    <w:rsid w:val="00487E4E"/>
    <w:rsid w:val="00490315"/>
    <w:rsid w:val="00492387"/>
    <w:rsid w:val="004942AE"/>
    <w:rsid w:val="00494DD3"/>
    <w:rsid w:val="00496CFC"/>
    <w:rsid w:val="004977A3"/>
    <w:rsid w:val="00497FD3"/>
    <w:rsid w:val="004A03DE"/>
    <w:rsid w:val="004A0537"/>
    <w:rsid w:val="004A05A1"/>
    <w:rsid w:val="004A4CEE"/>
    <w:rsid w:val="004A63BA"/>
    <w:rsid w:val="004A6FE5"/>
    <w:rsid w:val="004A73BC"/>
    <w:rsid w:val="004B01F7"/>
    <w:rsid w:val="004B03CB"/>
    <w:rsid w:val="004B0403"/>
    <w:rsid w:val="004B1BA1"/>
    <w:rsid w:val="004B213E"/>
    <w:rsid w:val="004B23F7"/>
    <w:rsid w:val="004B2F14"/>
    <w:rsid w:val="004B4B91"/>
    <w:rsid w:val="004B73F9"/>
    <w:rsid w:val="004C058B"/>
    <w:rsid w:val="004C17FD"/>
    <w:rsid w:val="004C335D"/>
    <w:rsid w:val="004C6B30"/>
    <w:rsid w:val="004D114E"/>
    <w:rsid w:val="004D1364"/>
    <w:rsid w:val="004D1AD0"/>
    <w:rsid w:val="004D34C5"/>
    <w:rsid w:val="004D4D3F"/>
    <w:rsid w:val="004D5375"/>
    <w:rsid w:val="004D5529"/>
    <w:rsid w:val="004D593C"/>
    <w:rsid w:val="004D5CEE"/>
    <w:rsid w:val="004E13E9"/>
    <w:rsid w:val="004E249F"/>
    <w:rsid w:val="004E2B65"/>
    <w:rsid w:val="004E3C57"/>
    <w:rsid w:val="004E4D2F"/>
    <w:rsid w:val="004E5E13"/>
    <w:rsid w:val="004F02B4"/>
    <w:rsid w:val="004F5D7C"/>
    <w:rsid w:val="004F60C7"/>
    <w:rsid w:val="00502242"/>
    <w:rsid w:val="00502A93"/>
    <w:rsid w:val="00503E12"/>
    <w:rsid w:val="0050601D"/>
    <w:rsid w:val="005068FF"/>
    <w:rsid w:val="00513FCC"/>
    <w:rsid w:val="005152D1"/>
    <w:rsid w:val="00516C75"/>
    <w:rsid w:val="00517FFA"/>
    <w:rsid w:val="00521155"/>
    <w:rsid w:val="00521801"/>
    <w:rsid w:val="00522041"/>
    <w:rsid w:val="00522C51"/>
    <w:rsid w:val="00523E01"/>
    <w:rsid w:val="005249AD"/>
    <w:rsid w:val="005271A7"/>
    <w:rsid w:val="00527467"/>
    <w:rsid w:val="00531644"/>
    <w:rsid w:val="0053201E"/>
    <w:rsid w:val="00532A53"/>
    <w:rsid w:val="005338D0"/>
    <w:rsid w:val="00533E8A"/>
    <w:rsid w:val="00534226"/>
    <w:rsid w:val="00534517"/>
    <w:rsid w:val="00535A85"/>
    <w:rsid w:val="00535D36"/>
    <w:rsid w:val="00535EE0"/>
    <w:rsid w:val="005363B5"/>
    <w:rsid w:val="00540577"/>
    <w:rsid w:val="0054277F"/>
    <w:rsid w:val="00543B51"/>
    <w:rsid w:val="00544CAC"/>
    <w:rsid w:val="00545133"/>
    <w:rsid w:val="0054728B"/>
    <w:rsid w:val="00547DD0"/>
    <w:rsid w:val="005515E4"/>
    <w:rsid w:val="005520A3"/>
    <w:rsid w:val="00553E3D"/>
    <w:rsid w:val="00554B23"/>
    <w:rsid w:val="00554D5A"/>
    <w:rsid w:val="00555A85"/>
    <w:rsid w:val="0055765E"/>
    <w:rsid w:val="00560BDF"/>
    <w:rsid w:val="005657D6"/>
    <w:rsid w:val="005675EB"/>
    <w:rsid w:val="005677A7"/>
    <w:rsid w:val="00567B72"/>
    <w:rsid w:val="00567E36"/>
    <w:rsid w:val="00567FC6"/>
    <w:rsid w:val="00570311"/>
    <w:rsid w:val="00572AA7"/>
    <w:rsid w:val="0057311F"/>
    <w:rsid w:val="00574835"/>
    <w:rsid w:val="00577309"/>
    <w:rsid w:val="0057791B"/>
    <w:rsid w:val="00580844"/>
    <w:rsid w:val="00580D23"/>
    <w:rsid w:val="00580DDB"/>
    <w:rsid w:val="00580F3A"/>
    <w:rsid w:val="00582481"/>
    <w:rsid w:val="005825C7"/>
    <w:rsid w:val="00583696"/>
    <w:rsid w:val="00584323"/>
    <w:rsid w:val="0058509B"/>
    <w:rsid w:val="00585920"/>
    <w:rsid w:val="0058712A"/>
    <w:rsid w:val="00587C26"/>
    <w:rsid w:val="00587F93"/>
    <w:rsid w:val="005915F1"/>
    <w:rsid w:val="00591E3E"/>
    <w:rsid w:val="0059369A"/>
    <w:rsid w:val="005945F5"/>
    <w:rsid w:val="00594874"/>
    <w:rsid w:val="005974B1"/>
    <w:rsid w:val="005A2BCE"/>
    <w:rsid w:val="005A3376"/>
    <w:rsid w:val="005A3543"/>
    <w:rsid w:val="005A3626"/>
    <w:rsid w:val="005A4D75"/>
    <w:rsid w:val="005A70A8"/>
    <w:rsid w:val="005A716B"/>
    <w:rsid w:val="005B03F2"/>
    <w:rsid w:val="005B2704"/>
    <w:rsid w:val="005B27F8"/>
    <w:rsid w:val="005B3C45"/>
    <w:rsid w:val="005B48D5"/>
    <w:rsid w:val="005B59D0"/>
    <w:rsid w:val="005B6CAF"/>
    <w:rsid w:val="005B78BF"/>
    <w:rsid w:val="005B7C74"/>
    <w:rsid w:val="005C0450"/>
    <w:rsid w:val="005C128E"/>
    <w:rsid w:val="005C2C36"/>
    <w:rsid w:val="005C3908"/>
    <w:rsid w:val="005C3B2D"/>
    <w:rsid w:val="005D10DE"/>
    <w:rsid w:val="005D2E91"/>
    <w:rsid w:val="005E38F0"/>
    <w:rsid w:val="005E410D"/>
    <w:rsid w:val="005E4EF6"/>
    <w:rsid w:val="005E682F"/>
    <w:rsid w:val="005F2DB4"/>
    <w:rsid w:val="005F4309"/>
    <w:rsid w:val="005F5475"/>
    <w:rsid w:val="006001E0"/>
    <w:rsid w:val="00601640"/>
    <w:rsid w:val="006021B9"/>
    <w:rsid w:val="00603B61"/>
    <w:rsid w:val="00603B87"/>
    <w:rsid w:val="00604DE5"/>
    <w:rsid w:val="00604F6A"/>
    <w:rsid w:val="006149D4"/>
    <w:rsid w:val="006149EE"/>
    <w:rsid w:val="0061651E"/>
    <w:rsid w:val="00617722"/>
    <w:rsid w:val="006179C8"/>
    <w:rsid w:val="0062382A"/>
    <w:rsid w:val="00623E74"/>
    <w:rsid w:val="00624D88"/>
    <w:rsid w:val="00625120"/>
    <w:rsid w:val="00625782"/>
    <w:rsid w:val="006301E6"/>
    <w:rsid w:val="006315F5"/>
    <w:rsid w:val="00631976"/>
    <w:rsid w:val="00631A7E"/>
    <w:rsid w:val="00635484"/>
    <w:rsid w:val="00636959"/>
    <w:rsid w:val="00645367"/>
    <w:rsid w:val="006455D4"/>
    <w:rsid w:val="00645975"/>
    <w:rsid w:val="00646290"/>
    <w:rsid w:val="00654D6C"/>
    <w:rsid w:val="00657941"/>
    <w:rsid w:val="006618D6"/>
    <w:rsid w:val="00661DC2"/>
    <w:rsid w:val="00663EE6"/>
    <w:rsid w:val="00664546"/>
    <w:rsid w:val="00671769"/>
    <w:rsid w:val="00671E14"/>
    <w:rsid w:val="006722AD"/>
    <w:rsid w:val="00672D99"/>
    <w:rsid w:val="00673C5E"/>
    <w:rsid w:val="00676016"/>
    <w:rsid w:val="006760DB"/>
    <w:rsid w:val="0067718B"/>
    <w:rsid w:val="00680FB3"/>
    <w:rsid w:val="00681333"/>
    <w:rsid w:val="00681D88"/>
    <w:rsid w:val="00683833"/>
    <w:rsid w:val="00686275"/>
    <w:rsid w:val="006863CD"/>
    <w:rsid w:val="00686F79"/>
    <w:rsid w:val="006879EA"/>
    <w:rsid w:val="00690250"/>
    <w:rsid w:val="00690F8B"/>
    <w:rsid w:val="00691346"/>
    <w:rsid w:val="00691E19"/>
    <w:rsid w:val="00692B75"/>
    <w:rsid w:val="006931A2"/>
    <w:rsid w:val="00696B75"/>
    <w:rsid w:val="006A1543"/>
    <w:rsid w:val="006A2097"/>
    <w:rsid w:val="006A2900"/>
    <w:rsid w:val="006A51B7"/>
    <w:rsid w:val="006A609E"/>
    <w:rsid w:val="006A6287"/>
    <w:rsid w:val="006B1288"/>
    <w:rsid w:val="006B3755"/>
    <w:rsid w:val="006B4213"/>
    <w:rsid w:val="006B5EEA"/>
    <w:rsid w:val="006B681B"/>
    <w:rsid w:val="006B6957"/>
    <w:rsid w:val="006B6ED3"/>
    <w:rsid w:val="006B71DE"/>
    <w:rsid w:val="006B74DC"/>
    <w:rsid w:val="006C1378"/>
    <w:rsid w:val="006C2FAF"/>
    <w:rsid w:val="006C368B"/>
    <w:rsid w:val="006C5DD9"/>
    <w:rsid w:val="006C5EF6"/>
    <w:rsid w:val="006C62B6"/>
    <w:rsid w:val="006C67B2"/>
    <w:rsid w:val="006C68CA"/>
    <w:rsid w:val="006D0A4E"/>
    <w:rsid w:val="006D15BD"/>
    <w:rsid w:val="006D55C1"/>
    <w:rsid w:val="006D643D"/>
    <w:rsid w:val="006D6DB6"/>
    <w:rsid w:val="006E1739"/>
    <w:rsid w:val="006E23F2"/>
    <w:rsid w:val="006E6507"/>
    <w:rsid w:val="006E7D09"/>
    <w:rsid w:val="006F18BE"/>
    <w:rsid w:val="006F388B"/>
    <w:rsid w:val="006F50EE"/>
    <w:rsid w:val="006F59FF"/>
    <w:rsid w:val="006F66BE"/>
    <w:rsid w:val="00704F5E"/>
    <w:rsid w:val="00706FD0"/>
    <w:rsid w:val="00710426"/>
    <w:rsid w:val="00712B86"/>
    <w:rsid w:val="00713BEB"/>
    <w:rsid w:val="00713C71"/>
    <w:rsid w:val="00714828"/>
    <w:rsid w:val="00714BCA"/>
    <w:rsid w:val="00717323"/>
    <w:rsid w:val="00717D88"/>
    <w:rsid w:val="00726FA1"/>
    <w:rsid w:val="0073510A"/>
    <w:rsid w:val="00737012"/>
    <w:rsid w:val="00737A44"/>
    <w:rsid w:val="007414FE"/>
    <w:rsid w:val="00743070"/>
    <w:rsid w:val="0074536A"/>
    <w:rsid w:val="007501F9"/>
    <w:rsid w:val="007512A3"/>
    <w:rsid w:val="00751511"/>
    <w:rsid w:val="0075496B"/>
    <w:rsid w:val="00754FF3"/>
    <w:rsid w:val="00755EB9"/>
    <w:rsid w:val="00757258"/>
    <w:rsid w:val="00761BA6"/>
    <w:rsid w:val="00763FAF"/>
    <w:rsid w:val="00766F5B"/>
    <w:rsid w:val="0076763E"/>
    <w:rsid w:val="00767ADC"/>
    <w:rsid w:val="007739C3"/>
    <w:rsid w:val="0077469E"/>
    <w:rsid w:val="00776F71"/>
    <w:rsid w:val="007779EC"/>
    <w:rsid w:val="007828DA"/>
    <w:rsid w:val="0078311C"/>
    <w:rsid w:val="00786B28"/>
    <w:rsid w:val="007901ED"/>
    <w:rsid w:val="00791019"/>
    <w:rsid w:val="00791E58"/>
    <w:rsid w:val="00794241"/>
    <w:rsid w:val="007944DC"/>
    <w:rsid w:val="00794890"/>
    <w:rsid w:val="007955AE"/>
    <w:rsid w:val="00795E56"/>
    <w:rsid w:val="0079656E"/>
    <w:rsid w:val="007A29DD"/>
    <w:rsid w:val="007A39A9"/>
    <w:rsid w:val="007A4590"/>
    <w:rsid w:val="007A4937"/>
    <w:rsid w:val="007A6B84"/>
    <w:rsid w:val="007A784A"/>
    <w:rsid w:val="007A7A84"/>
    <w:rsid w:val="007A7C1C"/>
    <w:rsid w:val="007A7D8E"/>
    <w:rsid w:val="007B688D"/>
    <w:rsid w:val="007B7AD0"/>
    <w:rsid w:val="007C0A26"/>
    <w:rsid w:val="007C10E1"/>
    <w:rsid w:val="007C26AD"/>
    <w:rsid w:val="007C36DA"/>
    <w:rsid w:val="007C3BA4"/>
    <w:rsid w:val="007C4612"/>
    <w:rsid w:val="007C46F8"/>
    <w:rsid w:val="007C68BE"/>
    <w:rsid w:val="007D1CE6"/>
    <w:rsid w:val="007D2A41"/>
    <w:rsid w:val="007D4DB5"/>
    <w:rsid w:val="007D4EE1"/>
    <w:rsid w:val="007D50B1"/>
    <w:rsid w:val="007D6B01"/>
    <w:rsid w:val="007D75BF"/>
    <w:rsid w:val="007E226F"/>
    <w:rsid w:val="007E37CA"/>
    <w:rsid w:val="007E427D"/>
    <w:rsid w:val="007E4E55"/>
    <w:rsid w:val="007E705D"/>
    <w:rsid w:val="007E73B6"/>
    <w:rsid w:val="007F0B9D"/>
    <w:rsid w:val="007F1102"/>
    <w:rsid w:val="007F3A36"/>
    <w:rsid w:val="007F3FCA"/>
    <w:rsid w:val="007F74EB"/>
    <w:rsid w:val="008006D9"/>
    <w:rsid w:val="00800B59"/>
    <w:rsid w:val="00801149"/>
    <w:rsid w:val="00801494"/>
    <w:rsid w:val="00801626"/>
    <w:rsid w:val="00804107"/>
    <w:rsid w:val="00805825"/>
    <w:rsid w:val="00805EC8"/>
    <w:rsid w:val="00806A2D"/>
    <w:rsid w:val="008102D2"/>
    <w:rsid w:val="00812164"/>
    <w:rsid w:val="00813017"/>
    <w:rsid w:val="0081318E"/>
    <w:rsid w:val="008150F0"/>
    <w:rsid w:val="008166CD"/>
    <w:rsid w:val="00817313"/>
    <w:rsid w:val="008206D7"/>
    <w:rsid w:val="00820D02"/>
    <w:rsid w:val="008219F5"/>
    <w:rsid w:val="00822DAD"/>
    <w:rsid w:val="0082396D"/>
    <w:rsid w:val="008239AC"/>
    <w:rsid w:val="00823D1B"/>
    <w:rsid w:val="008241C2"/>
    <w:rsid w:val="00824DC5"/>
    <w:rsid w:val="00827F32"/>
    <w:rsid w:val="008309AA"/>
    <w:rsid w:val="008358E0"/>
    <w:rsid w:val="00835A25"/>
    <w:rsid w:val="008362F7"/>
    <w:rsid w:val="008371AC"/>
    <w:rsid w:val="00837A97"/>
    <w:rsid w:val="00837D1F"/>
    <w:rsid w:val="008420C2"/>
    <w:rsid w:val="008424A9"/>
    <w:rsid w:val="008447C0"/>
    <w:rsid w:val="00851E98"/>
    <w:rsid w:val="00852701"/>
    <w:rsid w:val="0085427C"/>
    <w:rsid w:val="00854DF5"/>
    <w:rsid w:val="00861D24"/>
    <w:rsid w:val="00862BA7"/>
    <w:rsid w:val="00864537"/>
    <w:rsid w:val="00865B93"/>
    <w:rsid w:val="008663C8"/>
    <w:rsid w:val="008663EF"/>
    <w:rsid w:val="00866FD1"/>
    <w:rsid w:val="008679CD"/>
    <w:rsid w:val="00871653"/>
    <w:rsid w:val="00871C72"/>
    <w:rsid w:val="00871DC4"/>
    <w:rsid w:val="00872EC9"/>
    <w:rsid w:val="0087578E"/>
    <w:rsid w:val="00880668"/>
    <w:rsid w:val="0088209C"/>
    <w:rsid w:val="00886789"/>
    <w:rsid w:val="00886F11"/>
    <w:rsid w:val="0089069E"/>
    <w:rsid w:val="0089071D"/>
    <w:rsid w:val="00896084"/>
    <w:rsid w:val="00896409"/>
    <w:rsid w:val="0089665C"/>
    <w:rsid w:val="008966DF"/>
    <w:rsid w:val="00896C9D"/>
    <w:rsid w:val="00897E97"/>
    <w:rsid w:val="008A0547"/>
    <w:rsid w:val="008A1948"/>
    <w:rsid w:val="008A1BA5"/>
    <w:rsid w:val="008A2E78"/>
    <w:rsid w:val="008A379E"/>
    <w:rsid w:val="008A3C01"/>
    <w:rsid w:val="008A4D01"/>
    <w:rsid w:val="008A5125"/>
    <w:rsid w:val="008A6C5B"/>
    <w:rsid w:val="008A778D"/>
    <w:rsid w:val="008A7D2B"/>
    <w:rsid w:val="008A7D4C"/>
    <w:rsid w:val="008B15CB"/>
    <w:rsid w:val="008B1DDE"/>
    <w:rsid w:val="008B3145"/>
    <w:rsid w:val="008B339C"/>
    <w:rsid w:val="008B46AF"/>
    <w:rsid w:val="008B4B27"/>
    <w:rsid w:val="008B4E16"/>
    <w:rsid w:val="008B6763"/>
    <w:rsid w:val="008C0686"/>
    <w:rsid w:val="008C20A8"/>
    <w:rsid w:val="008C255B"/>
    <w:rsid w:val="008C264E"/>
    <w:rsid w:val="008C3C60"/>
    <w:rsid w:val="008C617A"/>
    <w:rsid w:val="008C67DF"/>
    <w:rsid w:val="008C7746"/>
    <w:rsid w:val="008C7CE5"/>
    <w:rsid w:val="008D0CBF"/>
    <w:rsid w:val="008D39B4"/>
    <w:rsid w:val="008D470B"/>
    <w:rsid w:val="008D4A56"/>
    <w:rsid w:val="008D60FF"/>
    <w:rsid w:val="008D61D6"/>
    <w:rsid w:val="008D6E0A"/>
    <w:rsid w:val="008E1C0C"/>
    <w:rsid w:val="008E2489"/>
    <w:rsid w:val="008E385D"/>
    <w:rsid w:val="008E5496"/>
    <w:rsid w:val="008E7FA4"/>
    <w:rsid w:val="008F3F7C"/>
    <w:rsid w:val="008F6288"/>
    <w:rsid w:val="008F6E85"/>
    <w:rsid w:val="00904EF6"/>
    <w:rsid w:val="00905122"/>
    <w:rsid w:val="009056DA"/>
    <w:rsid w:val="00905F66"/>
    <w:rsid w:val="0090637D"/>
    <w:rsid w:val="0090709E"/>
    <w:rsid w:val="00910A2E"/>
    <w:rsid w:val="009148AA"/>
    <w:rsid w:val="00915666"/>
    <w:rsid w:val="00915771"/>
    <w:rsid w:val="00915CB4"/>
    <w:rsid w:val="009207EE"/>
    <w:rsid w:val="009226FE"/>
    <w:rsid w:val="009246DB"/>
    <w:rsid w:val="00926F6D"/>
    <w:rsid w:val="0093147D"/>
    <w:rsid w:val="00931E24"/>
    <w:rsid w:val="00933BCE"/>
    <w:rsid w:val="0093547A"/>
    <w:rsid w:val="00936C7D"/>
    <w:rsid w:val="0094139F"/>
    <w:rsid w:val="00942C50"/>
    <w:rsid w:val="0094309A"/>
    <w:rsid w:val="00943177"/>
    <w:rsid w:val="00943248"/>
    <w:rsid w:val="00943828"/>
    <w:rsid w:val="0094431E"/>
    <w:rsid w:val="00945809"/>
    <w:rsid w:val="00945B9D"/>
    <w:rsid w:val="00946BD9"/>
    <w:rsid w:val="00947453"/>
    <w:rsid w:val="009503D7"/>
    <w:rsid w:val="00950679"/>
    <w:rsid w:val="009538DF"/>
    <w:rsid w:val="00954604"/>
    <w:rsid w:val="0095485F"/>
    <w:rsid w:val="009567A1"/>
    <w:rsid w:val="009570B1"/>
    <w:rsid w:val="00960093"/>
    <w:rsid w:val="009620C3"/>
    <w:rsid w:val="00962292"/>
    <w:rsid w:val="009636C6"/>
    <w:rsid w:val="00964B34"/>
    <w:rsid w:val="00965290"/>
    <w:rsid w:val="00965682"/>
    <w:rsid w:val="00965DC7"/>
    <w:rsid w:val="009670D7"/>
    <w:rsid w:val="00974B04"/>
    <w:rsid w:val="00974EEC"/>
    <w:rsid w:val="009755AE"/>
    <w:rsid w:val="00977031"/>
    <w:rsid w:val="00985283"/>
    <w:rsid w:val="00985F5F"/>
    <w:rsid w:val="0098609C"/>
    <w:rsid w:val="009876F7"/>
    <w:rsid w:val="0098789D"/>
    <w:rsid w:val="00987E0D"/>
    <w:rsid w:val="00990699"/>
    <w:rsid w:val="00990ADC"/>
    <w:rsid w:val="00992E94"/>
    <w:rsid w:val="00992F3D"/>
    <w:rsid w:val="00994001"/>
    <w:rsid w:val="00995ACF"/>
    <w:rsid w:val="00997627"/>
    <w:rsid w:val="009A2CF2"/>
    <w:rsid w:val="009A36E2"/>
    <w:rsid w:val="009B08DC"/>
    <w:rsid w:val="009B0E26"/>
    <w:rsid w:val="009C0182"/>
    <w:rsid w:val="009C14AE"/>
    <w:rsid w:val="009C3497"/>
    <w:rsid w:val="009C36E8"/>
    <w:rsid w:val="009C4A5A"/>
    <w:rsid w:val="009C4F5E"/>
    <w:rsid w:val="009C5257"/>
    <w:rsid w:val="009D0319"/>
    <w:rsid w:val="009D0ECA"/>
    <w:rsid w:val="009D1B21"/>
    <w:rsid w:val="009D3339"/>
    <w:rsid w:val="009D657F"/>
    <w:rsid w:val="009E0484"/>
    <w:rsid w:val="009E0D14"/>
    <w:rsid w:val="009E1416"/>
    <w:rsid w:val="009E245F"/>
    <w:rsid w:val="009E31A7"/>
    <w:rsid w:val="009E5611"/>
    <w:rsid w:val="009E645A"/>
    <w:rsid w:val="009E7921"/>
    <w:rsid w:val="009E7FD2"/>
    <w:rsid w:val="009F0E54"/>
    <w:rsid w:val="009F1C32"/>
    <w:rsid w:val="009F29A8"/>
    <w:rsid w:val="009F2ACA"/>
    <w:rsid w:val="009F3D32"/>
    <w:rsid w:val="009F40C8"/>
    <w:rsid w:val="009F6B22"/>
    <w:rsid w:val="009F78BC"/>
    <w:rsid w:val="00A002C6"/>
    <w:rsid w:val="00A028C2"/>
    <w:rsid w:val="00A03DF8"/>
    <w:rsid w:val="00A04482"/>
    <w:rsid w:val="00A04628"/>
    <w:rsid w:val="00A04C29"/>
    <w:rsid w:val="00A06A97"/>
    <w:rsid w:val="00A07547"/>
    <w:rsid w:val="00A101F8"/>
    <w:rsid w:val="00A10248"/>
    <w:rsid w:val="00A10AF9"/>
    <w:rsid w:val="00A203F4"/>
    <w:rsid w:val="00A21C23"/>
    <w:rsid w:val="00A22A6C"/>
    <w:rsid w:val="00A24C69"/>
    <w:rsid w:val="00A2509A"/>
    <w:rsid w:val="00A2725B"/>
    <w:rsid w:val="00A31352"/>
    <w:rsid w:val="00A31547"/>
    <w:rsid w:val="00A317B2"/>
    <w:rsid w:val="00A325C9"/>
    <w:rsid w:val="00A3284D"/>
    <w:rsid w:val="00A329B8"/>
    <w:rsid w:val="00A34D11"/>
    <w:rsid w:val="00A356D7"/>
    <w:rsid w:val="00A36689"/>
    <w:rsid w:val="00A37E9E"/>
    <w:rsid w:val="00A41B96"/>
    <w:rsid w:val="00A42901"/>
    <w:rsid w:val="00A43167"/>
    <w:rsid w:val="00A468A6"/>
    <w:rsid w:val="00A5155E"/>
    <w:rsid w:val="00A522C3"/>
    <w:rsid w:val="00A5597F"/>
    <w:rsid w:val="00A63C88"/>
    <w:rsid w:val="00A64480"/>
    <w:rsid w:val="00A66BBA"/>
    <w:rsid w:val="00A67DAD"/>
    <w:rsid w:val="00A70A27"/>
    <w:rsid w:val="00A712F1"/>
    <w:rsid w:val="00A75158"/>
    <w:rsid w:val="00A7563D"/>
    <w:rsid w:val="00A763BF"/>
    <w:rsid w:val="00A7734C"/>
    <w:rsid w:val="00A810DC"/>
    <w:rsid w:val="00A815C0"/>
    <w:rsid w:val="00A829C7"/>
    <w:rsid w:val="00A82E01"/>
    <w:rsid w:val="00A91B06"/>
    <w:rsid w:val="00A924F8"/>
    <w:rsid w:val="00A93121"/>
    <w:rsid w:val="00A93FFF"/>
    <w:rsid w:val="00A94A6E"/>
    <w:rsid w:val="00A9526C"/>
    <w:rsid w:val="00A956A5"/>
    <w:rsid w:val="00A9588A"/>
    <w:rsid w:val="00A95A96"/>
    <w:rsid w:val="00AA1941"/>
    <w:rsid w:val="00AA30A9"/>
    <w:rsid w:val="00AA4577"/>
    <w:rsid w:val="00AA45B6"/>
    <w:rsid w:val="00AA50E6"/>
    <w:rsid w:val="00AA5DA6"/>
    <w:rsid w:val="00AB2808"/>
    <w:rsid w:val="00AB3A1F"/>
    <w:rsid w:val="00AB3FE2"/>
    <w:rsid w:val="00AB40EC"/>
    <w:rsid w:val="00AB7327"/>
    <w:rsid w:val="00AC086F"/>
    <w:rsid w:val="00AC42AA"/>
    <w:rsid w:val="00AC4372"/>
    <w:rsid w:val="00AC6768"/>
    <w:rsid w:val="00AC7892"/>
    <w:rsid w:val="00AD1024"/>
    <w:rsid w:val="00AD37F0"/>
    <w:rsid w:val="00AD5501"/>
    <w:rsid w:val="00AD59A0"/>
    <w:rsid w:val="00AE0B30"/>
    <w:rsid w:val="00AE2311"/>
    <w:rsid w:val="00AE4803"/>
    <w:rsid w:val="00AE567D"/>
    <w:rsid w:val="00AE69F1"/>
    <w:rsid w:val="00AE69F9"/>
    <w:rsid w:val="00AE754B"/>
    <w:rsid w:val="00AF04C2"/>
    <w:rsid w:val="00AF0A33"/>
    <w:rsid w:val="00AF1DA5"/>
    <w:rsid w:val="00AF3268"/>
    <w:rsid w:val="00AF4D33"/>
    <w:rsid w:val="00AF5B55"/>
    <w:rsid w:val="00AF5CFE"/>
    <w:rsid w:val="00B00279"/>
    <w:rsid w:val="00B012E5"/>
    <w:rsid w:val="00B01C91"/>
    <w:rsid w:val="00B0202D"/>
    <w:rsid w:val="00B0286D"/>
    <w:rsid w:val="00B04196"/>
    <w:rsid w:val="00B063D4"/>
    <w:rsid w:val="00B0706E"/>
    <w:rsid w:val="00B11F1D"/>
    <w:rsid w:val="00B12A8A"/>
    <w:rsid w:val="00B1310C"/>
    <w:rsid w:val="00B1369F"/>
    <w:rsid w:val="00B13966"/>
    <w:rsid w:val="00B1784E"/>
    <w:rsid w:val="00B179D9"/>
    <w:rsid w:val="00B2230D"/>
    <w:rsid w:val="00B2724D"/>
    <w:rsid w:val="00B27C01"/>
    <w:rsid w:val="00B27C51"/>
    <w:rsid w:val="00B30794"/>
    <w:rsid w:val="00B30CCA"/>
    <w:rsid w:val="00B31146"/>
    <w:rsid w:val="00B344DD"/>
    <w:rsid w:val="00B34FF3"/>
    <w:rsid w:val="00B35B43"/>
    <w:rsid w:val="00B36798"/>
    <w:rsid w:val="00B36993"/>
    <w:rsid w:val="00B3719C"/>
    <w:rsid w:val="00B43214"/>
    <w:rsid w:val="00B443B9"/>
    <w:rsid w:val="00B46324"/>
    <w:rsid w:val="00B466D7"/>
    <w:rsid w:val="00B51425"/>
    <w:rsid w:val="00B52671"/>
    <w:rsid w:val="00B545D3"/>
    <w:rsid w:val="00B56B19"/>
    <w:rsid w:val="00B60BC5"/>
    <w:rsid w:val="00B63A24"/>
    <w:rsid w:val="00B665BD"/>
    <w:rsid w:val="00B6753E"/>
    <w:rsid w:val="00B70BEF"/>
    <w:rsid w:val="00B728D4"/>
    <w:rsid w:val="00B7380F"/>
    <w:rsid w:val="00B7455B"/>
    <w:rsid w:val="00B74CED"/>
    <w:rsid w:val="00B75FE9"/>
    <w:rsid w:val="00B76118"/>
    <w:rsid w:val="00B76F3F"/>
    <w:rsid w:val="00B77810"/>
    <w:rsid w:val="00B800E7"/>
    <w:rsid w:val="00B802DF"/>
    <w:rsid w:val="00B8166B"/>
    <w:rsid w:val="00B8308B"/>
    <w:rsid w:val="00B90BF8"/>
    <w:rsid w:val="00B91B72"/>
    <w:rsid w:val="00B92A22"/>
    <w:rsid w:val="00B93095"/>
    <w:rsid w:val="00B953F4"/>
    <w:rsid w:val="00B96B73"/>
    <w:rsid w:val="00B96D41"/>
    <w:rsid w:val="00BA10AF"/>
    <w:rsid w:val="00BA2EE3"/>
    <w:rsid w:val="00BA31B8"/>
    <w:rsid w:val="00BA378D"/>
    <w:rsid w:val="00BA3EBB"/>
    <w:rsid w:val="00BA71E6"/>
    <w:rsid w:val="00BB0462"/>
    <w:rsid w:val="00BB121C"/>
    <w:rsid w:val="00BB476C"/>
    <w:rsid w:val="00BB55BD"/>
    <w:rsid w:val="00BB6E83"/>
    <w:rsid w:val="00BB6FD7"/>
    <w:rsid w:val="00BB7E18"/>
    <w:rsid w:val="00BC0408"/>
    <w:rsid w:val="00BC04E1"/>
    <w:rsid w:val="00BC406E"/>
    <w:rsid w:val="00BD0588"/>
    <w:rsid w:val="00BD060F"/>
    <w:rsid w:val="00BD1A9B"/>
    <w:rsid w:val="00BD5AB7"/>
    <w:rsid w:val="00BD78D9"/>
    <w:rsid w:val="00BD7BAA"/>
    <w:rsid w:val="00BE166D"/>
    <w:rsid w:val="00BE21ED"/>
    <w:rsid w:val="00BE34A2"/>
    <w:rsid w:val="00BE3B82"/>
    <w:rsid w:val="00BE4BF6"/>
    <w:rsid w:val="00BE56A5"/>
    <w:rsid w:val="00BE69EB"/>
    <w:rsid w:val="00BF3A41"/>
    <w:rsid w:val="00BF3AF2"/>
    <w:rsid w:val="00BF5A35"/>
    <w:rsid w:val="00BF66C8"/>
    <w:rsid w:val="00BF68B4"/>
    <w:rsid w:val="00BF69CD"/>
    <w:rsid w:val="00BF7178"/>
    <w:rsid w:val="00C00479"/>
    <w:rsid w:val="00C03A74"/>
    <w:rsid w:val="00C04A22"/>
    <w:rsid w:val="00C1245F"/>
    <w:rsid w:val="00C13188"/>
    <w:rsid w:val="00C1370D"/>
    <w:rsid w:val="00C13744"/>
    <w:rsid w:val="00C13B04"/>
    <w:rsid w:val="00C14726"/>
    <w:rsid w:val="00C1485D"/>
    <w:rsid w:val="00C14BE8"/>
    <w:rsid w:val="00C157D8"/>
    <w:rsid w:val="00C15859"/>
    <w:rsid w:val="00C15C06"/>
    <w:rsid w:val="00C15DE2"/>
    <w:rsid w:val="00C17B22"/>
    <w:rsid w:val="00C2035D"/>
    <w:rsid w:val="00C20865"/>
    <w:rsid w:val="00C23060"/>
    <w:rsid w:val="00C2320B"/>
    <w:rsid w:val="00C2791D"/>
    <w:rsid w:val="00C302D5"/>
    <w:rsid w:val="00C3209E"/>
    <w:rsid w:val="00C32C77"/>
    <w:rsid w:val="00C339B2"/>
    <w:rsid w:val="00C33B26"/>
    <w:rsid w:val="00C33BC1"/>
    <w:rsid w:val="00C33C65"/>
    <w:rsid w:val="00C34688"/>
    <w:rsid w:val="00C349D3"/>
    <w:rsid w:val="00C35F4B"/>
    <w:rsid w:val="00C37E25"/>
    <w:rsid w:val="00C4081F"/>
    <w:rsid w:val="00C40AB8"/>
    <w:rsid w:val="00C410E7"/>
    <w:rsid w:val="00C43C4B"/>
    <w:rsid w:val="00C44E2D"/>
    <w:rsid w:val="00C44F73"/>
    <w:rsid w:val="00C466EF"/>
    <w:rsid w:val="00C468F6"/>
    <w:rsid w:val="00C505E7"/>
    <w:rsid w:val="00C53465"/>
    <w:rsid w:val="00C53628"/>
    <w:rsid w:val="00C569FD"/>
    <w:rsid w:val="00C57EC5"/>
    <w:rsid w:val="00C604D7"/>
    <w:rsid w:val="00C60CFE"/>
    <w:rsid w:val="00C61AC6"/>
    <w:rsid w:val="00C61BAD"/>
    <w:rsid w:val="00C61BDD"/>
    <w:rsid w:val="00C64D00"/>
    <w:rsid w:val="00C67EAB"/>
    <w:rsid w:val="00C709F8"/>
    <w:rsid w:val="00C70B5D"/>
    <w:rsid w:val="00C70B64"/>
    <w:rsid w:val="00C71B55"/>
    <w:rsid w:val="00C72687"/>
    <w:rsid w:val="00C72E5A"/>
    <w:rsid w:val="00C7347B"/>
    <w:rsid w:val="00C736DF"/>
    <w:rsid w:val="00C73DB3"/>
    <w:rsid w:val="00C76779"/>
    <w:rsid w:val="00C76D70"/>
    <w:rsid w:val="00C76FFF"/>
    <w:rsid w:val="00C77B3C"/>
    <w:rsid w:val="00C80887"/>
    <w:rsid w:val="00C83631"/>
    <w:rsid w:val="00C84840"/>
    <w:rsid w:val="00C84C49"/>
    <w:rsid w:val="00C85835"/>
    <w:rsid w:val="00C902E5"/>
    <w:rsid w:val="00C91371"/>
    <w:rsid w:val="00C92065"/>
    <w:rsid w:val="00C93028"/>
    <w:rsid w:val="00C94BAF"/>
    <w:rsid w:val="00C96611"/>
    <w:rsid w:val="00C975BF"/>
    <w:rsid w:val="00C9767F"/>
    <w:rsid w:val="00C976DC"/>
    <w:rsid w:val="00CA0DB0"/>
    <w:rsid w:val="00CA2E57"/>
    <w:rsid w:val="00CA3471"/>
    <w:rsid w:val="00CA4476"/>
    <w:rsid w:val="00CA474E"/>
    <w:rsid w:val="00CA5256"/>
    <w:rsid w:val="00CA59FD"/>
    <w:rsid w:val="00CA61CA"/>
    <w:rsid w:val="00CA72E8"/>
    <w:rsid w:val="00CB6EF2"/>
    <w:rsid w:val="00CB7301"/>
    <w:rsid w:val="00CC015D"/>
    <w:rsid w:val="00CC024A"/>
    <w:rsid w:val="00CC08F8"/>
    <w:rsid w:val="00CC1441"/>
    <w:rsid w:val="00CC1C5A"/>
    <w:rsid w:val="00CC1F35"/>
    <w:rsid w:val="00CC479C"/>
    <w:rsid w:val="00CC5279"/>
    <w:rsid w:val="00CC6D3E"/>
    <w:rsid w:val="00CD0A63"/>
    <w:rsid w:val="00CD2E08"/>
    <w:rsid w:val="00CD32D1"/>
    <w:rsid w:val="00CD5788"/>
    <w:rsid w:val="00CD6377"/>
    <w:rsid w:val="00CD721D"/>
    <w:rsid w:val="00CD7F70"/>
    <w:rsid w:val="00CE044B"/>
    <w:rsid w:val="00CE1C09"/>
    <w:rsid w:val="00CE2866"/>
    <w:rsid w:val="00CE5F45"/>
    <w:rsid w:val="00CE7DAB"/>
    <w:rsid w:val="00CF00FF"/>
    <w:rsid w:val="00CF1B79"/>
    <w:rsid w:val="00CF1E13"/>
    <w:rsid w:val="00CF20D6"/>
    <w:rsid w:val="00CF2491"/>
    <w:rsid w:val="00CF2EBB"/>
    <w:rsid w:val="00CF4BE7"/>
    <w:rsid w:val="00CF61A0"/>
    <w:rsid w:val="00CF7848"/>
    <w:rsid w:val="00CF7969"/>
    <w:rsid w:val="00CF7EE2"/>
    <w:rsid w:val="00D0043A"/>
    <w:rsid w:val="00D00EE9"/>
    <w:rsid w:val="00D01894"/>
    <w:rsid w:val="00D033EB"/>
    <w:rsid w:val="00D03BE6"/>
    <w:rsid w:val="00D1150F"/>
    <w:rsid w:val="00D12065"/>
    <w:rsid w:val="00D131F2"/>
    <w:rsid w:val="00D13F5A"/>
    <w:rsid w:val="00D144E8"/>
    <w:rsid w:val="00D16C88"/>
    <w:rsid w:val="00D21050"/>
    <w:rsid w:val="00D252B9"/>
    <w:rsid w:val="00D25E44"/>
    <w:rsid w:val="00D27BE8"/>
    <w:rsid w:val="00D3044C"/>
    <w:rsid w:val="00D31787"/>
    <w:rsid w:val="00D3342F"/>
    <w:rsid w:val="00D33A6A"/>
    <w:rsid w:val="00D3590D"/>
    <w:rsid w:val="00D369D9"/>
    <w:rsid w:val="00D37B27"/>
    <w:rsid w:val="00D37D02"/>
    <w:rsid w:val="00D40E99"/>
    <w:rsid w:val="00D44713"/>
    <w:rsid w:val="00D452D2"/>
    <w:rsid w:val="00D45895"/>
    <w:rsid w:val="00D5558F"/>
    <w:rsid w:val="00D6045D"/>
    <w:rsid w:val="00D616BD"/>
    <w:rsid w:val="00D627BA"/>
    <w:rsid w:val="00D6427E"/>
    <w:rsid w:val="00D65D5C"/>
    <w:rsid w:val="00D6753B"/>
    <w:rsid w:val="00D70026"/>
    <w:rsid w:val="00D70916"/>
    <w:rsid w:val="00D70A50"/>
    <w:rsid w:val="00D71ED7"/>
    <w:rsid w:val="00D7221D"/>
    <w:rsid w:val="00D728B9"/>
    <w:rsid w:val="00D729F6"/>
    <w:rsid w:val="00D7378D"/>
    <w:rsid w:val="00D76593"/>
    <w:rsid w:val="00D77E5D"/>
    <w:rsid w:val="00D8581D"/>
    <w:rsid w:val="00D85C54"/>
    <w:rsid w:val="00D85DA9"/>
    <w:rsid w:val="00D86CFA"/>
    <w:rsid w:val="00D901FD"/>
    <w:rsid w:val="00D90C55"/>
    <w:rsid w:val="00D9129E"/>
    <w:rsid w:val="00D92D83"/>
    <w:rsid w:val="00D93624"/>
    <w:rsid w:val="00D943FA"/>
    <w:rsid w:val="00D94D72"/>
    <w:rsid w:val="00D964BE"/>
    <w:rsid w:val="00DA003A"/>
    <w:rsid w:val="00DA2135"/>
    <w:rsid w:val="00DA29E9"/>
    <w:rsid w:val="00DA5DEF"/>
    <w:rsid w:val="00DA6BEB"/>
    <w:rsid w:val="00DB1481"/>
    <w:rsid w:val="00DB2B94"/>
    <w:rsid w:val="00DB552E"/>
    <w:rsid w:val="00DB6D2D"/>
    <w:rsid w:val="00DC014B"/>
    <w:rsid w:val="00DC0164"/>
    <w:rsid w:val="00DC1780"/>
    <w:rsid w:val="00DC24BB"/>
    <w:rsid w:val="00DC2F45"/>
    <w:rsid w:val="00DC3B11"/>
    <w:rsid w:val="00DC5486"/>
    <w:rsid w:val="00DC7725"/>
    <w:rsid w:val="00DD161C"/>
    <w:rsid w:val="00DD31E6"/>
    <w:rsid w:val="00DD4C52"/>
    <w:rsid w:val="00DD6EFA"/>
    <w:rsid w:val="00DD7262"/>
    <w:rsid w:val="00DD729A"/>
    <w:rsid w:val="00DD7A66"/>
    <w:rsid w:val="00DD7FD7"/>
    <w:rsid w:val="00DE061E"/>
    <w:rsid w:val="00DE0EBE"/>
    <w:rsid w:val="00DE13AF"/>
    <w:rsid w:val="00DE15A5"/>
    <w:rsid w:val="00DE17CB"/>
    <w:rsid w:val="00DE39D4"/>
    <w:rsid w:val="00DE5F28"/>
    <w:rsid w:val="00DE6266"/>
    <w:rsid w:val="00DF0AE1"/>
    <w:rsid w:val="00DF2730"/>
    <w:rsid w:val="00DF755F"/>
    <w:rsid w:val="00E00F66"/>
    <w:rsid w:val="00E01393"/>
    <w:rsid w:val="00E01E6D"/>
    <w:rsid w:val="00E024B6"/>
    <w:rsid w:val="00E029AA"/>
    <w:rsid w:val="00E032DE"/>
    <w:rsid w:val="00E05171"/>
    <w:rsid w:val="00E06807"/>
    <w:rsid w:val="00E069EB"/>
    <w:rsid w:val="00E1081B"/>
    <w:rsid w:val="00E1196F"/>
    <w:rsid w:val="00E1277B"/>
    <w:rsid w:val="00E14028"/>
    <w:rsid w:val="00E16456"/>
    <w:rsid w:val="00E16E6A"/>
    <w:rsid w:val="00E20B36"/>
    <w:rsid w:val="00E22F5C"/>
    <w:rsid w:val="00E25BA8"/>
    <w:rsid w:val="00E26CD9"/>
    <w:rsid w:val="00E31542"/>
    <w:rsid w:val="00E317DC"/>
    <w:rsid w:val="00E32859"/>
    <w:rsid w:val="00E343B5"/>
    <w:rsid w:val="00E35744"/>
    <w:rsid w:val="00E36995"/>
    <w:rsid w:val="00E4002A"/>
    <w:rsid w:val="00E4181B"/>
    <w:rsid w:val="00E41A65"/>
    <w:rsid w:val="00E42007"/>
    <w:rsid w:val="00E42AE2"/>
    <w:rsid w:val="00E434CA"/>
    <w:rsid w:val="00E43B91"/>
    <w:rsid w:val="00E4411E"/>
    <w:rsid w:val="00E459AB"/>
    <w:rsid w:val="00E45FCD"/>
    <w:rsid w:val="00E474D2"/>
    <w:rsid w:val="00E50199"/>
    <w:rsid w:val="00E50E9C"/>
    <w:rsid w:val="00E5219E"/>
    <w:rsid w:val="00E544DD"/>
    <w:rsid w:val="00E54D85"/>
    <w:rsid w:val="00E5551B"/>
    <w:rsid w:val="00E56578"/>
    <w:rsid w:val="00E56701"/>
    <w:rsid w:val="00E57B4E"/>
    <w:rsid w:val="00E63900"/>
    <w:rsid w:val="00E63EEA"/>
    <w:rsid w:val="00E647AB"/>
    <w:rsid w:val="00E6670C"/>
    <w:rsid w:val="00E66898"/>
    <w:rsid w:val="00E6705E"/>
    <w:rsid w:val="00E71DDB"/>
    <w:rsid w:val="00E77046"/>
    <w:rsid w:val="00E77896"/>
    <w:rsid w:val="00E80D7F"/>
    <w:rsid w:val="00E84DEB"/>
    <w:rsid w:val="00E85AE6"/>
    <w:rsid w:val="00E87223"/>
    <w:rsid w:val="00E90143"/>
    <w:rsid w:val="00E90195"/>
    <w:rsid w:val="00E90CC9"/>
    <w:rsid w:val="00E92B0E"/>
    <w:rsid w:val="00E950F9"/>
    <w:rsid w:val="00E96A4D"/>
    <w:rsid w:val="00EA2ECB"/>
    <w:rsid w:val="00EA3FC2"/>
    <w:rsid w:val="00EA4569"/>
    <w:rsid w:val="00EA519F"/>
    <w:rsid w:val="00EA51FA"/>
    <w:rsid w:val="00EA52EB"/>
    <w:rsid w:val="00EA6887"/>
    <w:rsid w:val="00EA73AB"/>
    <w:rsid w:val="00EA76EE"/>
    <w:rsid w:val="00EA7A2E"/>
    <w:rsid w:val="00EB09AF"/>
    <w:rsid w:val="00EB0B87"/>
    <w:rsid w:val="00EB111A"/>
    <w:rsid w:val="00EB1D45"/>
    <w:rsid w:val="00EB1D9D"/>
    <w:rsid w:val="00EB794C"/>
    <w:rsid w:val="00EB7B9B"/>
    <w:rsid w:val="00EC0F7C"/>
    <w:rsid w:val="00EC1A4F"/>
    <w:rsid w:val="00EC2146"/>
    <w:rsid w:val="00EC2AA3"/>
    <w:rsid w:val="00EC2C56"/>
    <w:rsid w:val="00EC3353"/>
    <w:rsid w:val="00EC5677"/>
    <w:rsid w:val="00EC5836"/>
    <w:rsid w:val="00EC5E38"/>
    <w:rsid w:val="00EC6363"/>
    <w:rsid w:val="00ED0A09"/>
    <w:rsid w:val="00ED3F66"/>
    <w:rsid w:val="00ED4ECD"/>
    <w:rsid w:val="00ED50ED"/>
    <w:rsid w:val="00ED72CF"/>
    <w:rsid w:val="00ED75CE"/>
    <w:rsid w:val="00EE00D4"/>
    <w:rsid w:val="00EE0AE4"/>
    <w:rsid w:val="00EE0D7E"/>
    <w:rsid w:val="00EE138C"/>
    <w:rsid w:val="00EE435E"/>
    <w:rsid w:val="00EE47F6"/>
    <w:rsid w:val="00EE7687"/>
    <w:rsid w:val="00EF4148"/>
    <w:rsid w:val="00EF4DAC"/>
    <w:rsid w:val="00EF5608"/>
    <w:rsid w:val="00EF7CE3"/>
    <w:rsid w:val="00F007AB"/>
    <w:rsid w:val="00F020BB"/>
    <w:rsid w:val="00F020F2"/>
    <w:rsid w:val="00F03B7E"/>
    <w:rsid w:val="00F05FE6"/>
    <w:rsid w:val="00F07472"/>
    <w:rsid w:val="00F078C6"/>
    <w:rsid w:val="00F13B8A"/>
    <w:rsid w:val="00F147FD"/>
    <w:rsid w:val="00F17ED4"/>
    <w:rsid w:val="00F22813"/>
    <w:rsid w:val="00F22E1B"/>
    <w:rsid w:val="00F24A4F"/>
    <w:rsid w:val="00F26288"/>
    <w:rsid w:val="00F300DC"/>
    <w:rsid w:val="00F30C8F"/>
    <w:rsid w:val="00F318CD"/>
    <w:rsid w:val="00F31E7B"/>
    <w:rsid w:val="00F333BA"/>
    <w:rsid w:val="00F34866"/>
    <w:rsid w:val="00F40714"/>
    <w:rsid w:val="00F410D3"/>
    <w:rsid w:val="00F41A91"/>
    <w:rsid w:val="00F42AED"/>
    <w:rsid w:val="00F45A49"/>
    <w:rsid w:val="00F4729E"/>
    <w:rsid w:val="00F47BF7"/>
    <w:rsid w:val="00F51678"/>
    <w:rsid w:val="00F51D19"/>
    <w:rsid w:val="00F51D7F"/>
    <w:rsid w:val="00F5352A"/>
    <w:rsid w:val="00F538E2"/>
    <w:rsid w:val="00F54244"/>
    <w:rsid w:val="00F54C91"/>
    <w:rsid w:val="00F55B1E"/>
    <w:rsid w:val="00F610E7"/>
    <w:rsid w:val="00F6175F"/>
    <w:rsid w:val="00F61902"/>
    <w:rsid w:val="00F6317C"/>
    <w:rsid w:val="00F65288"/>
    <w:rsid w:val="00F66974"/>
    <w:rsid w:val="00F66C87"/>
    <w:rsid w:val="00F71BF6"/>
    <w:rsid w:val="00F73790"/>
    <w:rsid w:val="00F74766"/>
    <w:rsid w:val="00F74B32"/>
    <w:rsid w:val="00F76F3D"/>
    <w:rsid w:val="00F7767D"/>
    <w:rsid w:val="00F823AE"/>
    <w:rsid w:val="00F83855"/>
    <w:rsid w:val="00F87466"/>
    <w:rsid w:val="00F87D08"/>
    <w:rsid w:val="00F90483"/>
    <w:rsid w:val="00F94CD0"/>
    <w:rsid w:val="00F97408"/>
    <w:rsid w:val="00F9798E"/>
    <w:rsid w:val="00FA0FEE"/>
    <w:rsid w:val="00FA10AC"/>
    <w:rsid w:val="00FA1821"/>
    <w:rsid w:val="00FA182D"/>
    <w:rsid w:val="00FA2841"/>
    <w:rsid w:val="00FA7194"/>
    <w:rsid w:val="00FA76A3"/>
    <w:rsid w:val="00FB1239"/>
    <w:rsid w:val="00FB1AF5"/>
    <w:rsid w:val="00FB4C99"/>
    <w:rsid w:val="00FB68B9"/>
    <w:rsid w:val="00FB6C7E"/>
    <w:rsid w:val="00FB733C"/>
    <w:rsid w:val="00FB78F4"/>
    <w:rsid w:val="00FB7B2A"/>
    <w:rsid w:val="00FC01B4"/>
    <w:rsid w:val="00FC15BA"/>
    <w:rsid w:val="00FC3EB2"/>
    <w:rsid w:val="00FC55F4"/>
    <w:rsid w:val="00FC57FC"/>
    <w:rsid w:val="00FC58BF"/>
    <w:rsid w:val="00FD14DC"/>
    <w:rsid w:val="00FD1CB3"/>
    <w:rsid w:val="00FD3634"/>
    <w:rsid w:val="00FD39DA"/>
    <w:rsid w:val="00FD5F48"/>
    <w:rsid w:val="00FE03C9"/>
    <w:rsid w:val="00FE0F56"/>
    <w:rsid w:val="00FE2367"/>
    <w:rsid w:val="00FE2F71"/>
    <w:rsid w:val="00FF2125"/>
    <w:rsid w:val="00FF32AB"/>
    <w:rsid w:val="00FF4AF8"/>
    <w:rsid w:val="00FF5195"/>
    <w:rsid w:val="00FF6901"/>
    <w:rsid w:val="00FF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26D88C9"/>
  <w15:chartTrackingRefBased/>
  <w15:docId w15:val="{70C5C928-9DF2-4654-AAD7-06B7BDF1D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5D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5D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5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486"/>
  </w:style>
  <w:style w:type="paragraph" w:styleId="Footer">
    <w:name w:val="footer"/>
    <w:basedOn w:val="Normal"/>
    <w:link w:val="FooterChar"/>
    <w:uiPriority w:val="99"/>
    <w:unhideWhenUsed/>
    <w:rsid w:val="00DC5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486"/>
  </w:style>
  <w:style w:type="character" w:customStyle="1" w:styleId="Heading1Char">
    <w:name w:val="Heading 1 Char"/>
    <w:basedOn w:val="DefaultParagraphFont"/>
    <w:link w:val="Heading1"/>
    <w:uiPriority w:val="9"/>
    <w:rsid w:val="00105D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5D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7257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5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55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55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5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5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5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5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194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D63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D63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3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16B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6B9"/>
    <w:rPr>
      <w:i/>
      <w:iCs/>
      <w:color w:val="5B9BD5" w:themeColor="accent1"/>
    </w:rPr>
  </w:style>
  <w:style w:type="paragraph" w:styleId="Revision">
    <w:name w:val="Revision"/>
    <w:hidden/>
    <w:uiPriority w:val="99"/>
    <w:semiHidden/>
    <w:rsid w:val="004D53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porting@hctf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4DE33-A174-4F1A-93B6-082473C33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Waddle</dc:creator>
  <cp:keywords/>
  <dc:description/>
  <cp:lastModifiedBy>Sarah Sproull</cp:lastModifiedBy>
  <cp:revision>2</cp:revision>
  <dcterms:created xsi:type="dcterms:W3CDTF">2019-09-23T21:23:00Z</dcterms:created>
  <dcterms:modified xsi:type="dcterms:W3CDTF">2019-09-23T21:23:00Z</dcterms:modified>
</cp:coreProperties>
</file>